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DB495E" w14:textId="77777777" w:rsidR="00571290" w:rsidRPr="003A1458" w:rsidRDefault="005539EB" w:rsidP="00571290">
      <w:pPr>
        <w:jc w:val="both"/>
        <w:rPr>
          <w:rFonts w:ascii="Century Gothic" w:hAnsi="Century Gothic"/>
          <w:b/>
          <w:lang w:val="en-US"/>
        </w:rPr>
      </w:pPr>
      <w:bookmarkStart w:id="0" w:name="_GoBack"/>
      <w:bookmarkEnd w:id="0"/>
      <w:r w:rsidRPr="005539EB">
        <w:rPr>
          <w:rFonts w:ascii="Century Gothic" w:hAnsi="Century Gothic"/>
          <w:b/>
          <w:lang w:val="en-US"/>
        </w:rPr>
        <w:t>LET'S GET THINGS DONE!! - PRODUCTIVITY</w:t>
      </w:r>
    </w:p>
    <w:p w14:paraId="4C9A82EC" w14:textId="77777777" w:rsidR="008A652F" w:rsidRDefault="00CD2ACA" w:rsidP="008A652F">
      <w:pPr>
        <w:ind w:left="2160" w:hanging="2160"/>
        <w:jc w:val="both"/>
        <w:rPr>
          <w:rFonts w:ascii="Century Gothic" w:hAnsi="Century Gothic"/>
          <w:lang w:val="en-US"/>
        </w:rPr>
      </w:pPr>
      <w:r>
        <w:rPr>
          <w:rFonts w:ascii="Century Gothic" w:hAnsi="Century Gothic"/>
          <w:b/>
          <w:lang w:val="en-US"/>
        </w:rPr>
        <w:t>Male S</w:t>
      </w:r>
      <w:r w:rsidR="008A652F">
        <w:rPr>
          <w:rFonts w:ascii="Century Gothic" w:hAnsi="Century Gothic"/>
          <w:b/>
          <w:lang w:val="en-US"/>
        </w:rPr>
        <w:t>peaker</w:t>
      </w:r>
      <w:r>
        <w:rPr>
          <w:rFonts w:ascii="Century Gothic" w:hAnsi="Century Gothic"/>
          <w:lang w:val="en-US"/>
        </w:rPr>
        <w:t>:</w:t>
      </w:r>
      <w:r>
        <w:rPr>
          <w:rFonts w:ascii="Century Gothic" w:hAnsi="Century Gothic"/>
          <w:lang w:val="en-US"/>
        </w:rPr>
        <w:tab/>
        <w:t>Welcome to t</w:t>
      </w:r>
      <w:r w:rsidR="008A652F">
        <w:rPr>
          <w:rFonts w:ascii="Century Gothic" w:hAnsi="Century Gothic"/>
          <w:lang w:val="en-US"/>
        </w:rPr>
        <w:t>he Chalene Show. Chalene is a New York Times best-selling author, celebrity fitness trainer and obsessed with helping you live your dream life.</w:t>
      </w:r>
    </w:p>
    <w:p w14:paraId="5E9D8787" w14:textId="77777777" w:rsidR="008A652F" w:rsidRDefault="008A652F" w:rsidP="008A652F">
      <w:pPr>
        <w:ind w:left="2160" w:hanging="2160"/>
        <w:jc w:val="both"/>
        <w:rPr>
          <w:rFonts w:ascii="Century Gothic" w:hAnsi="Century Gothic"/>
          <w:lang w:val="en-US"/>
        </w:rPr>
      </w:pPr>
      <w:r>
        <w:rPr>
          <w:rFonts w:ascii="Century Gothic" w:hAnsi="Century Gothic"/>
          <w:b/>
          <w:lang w:val="en-US"/>
        </w:rPr>
        <w:t>Chalene</w:t>
      </w:r>
      <w:r>
        <w:rPr>
          <w:rFonts w:ascii="Century Gothic" w:hAnsi="Century Gothic"/>
          <w:lang w:val="en-US"/>
        </w:rPr>
        <w:t xml:space="preserve"> </w:t>
      </w:r>
      <w:r>
        <w:rPr>
          <w:rFonts w:ascii="Century Gothic" w:hAnsi="Century Gothic"/>
          <w:b/>
          <w:lang w:val="en-US"/>
        </w:rPr>
        <w:t>Johnson</w:t>
      </w:r>
      <w:r w:rsidR="00093001">
        <w:rPr>
          <w:rFonts w:ascii="Century Gothic" w:hAnsi="Century Gothic"/>
          <w:lang w:val="en-US"/>
        </w:rPr>
        <w:t>:</w:t>
      </w:r>
      <w:r>
        <w:rPr>
          <w:rFonts w:ascii="Century Gothic" w:hAnsi="Century Gothic"/>
          <w:lang w:val="en-US"/>
        </w:rPr>
        <w:tab/>
        <w:t>Today’s episode is all about getting things done. That’s right, productivity. Let’s do this.</w:t>
      </w:r>
    </w:p>
    <w:p w14:paraId="5C65202E" w14:textId="77777777" w:rsidR="008A652F" w:rsidRDefault="008A652F" w:rsidP="008A652F">
      <w:pPr>
        <w:ind w:left="2160" w:hanging="2160"/>
        <w:jc w:val="both"/>
        <w:rPr>
          <w:rFonts w:ascii="Century Gothic" w:hAnsi="Century Gothic"/>
          <w:lang w:val="en-US"/>
        </w:rPr>
      </w:pPr>
      <w:r>
        <w:rPr>
          <w:rFonts w:ascii="Century Gothic" w:hAnsi="Century Gothic"/>
          <w:b/>
          <w:lang w:val="en-US"/>
        </w:rPr>
        <w:tab/>
      </w:r>
      <w:r>
        <w:rPr>
          <w:rFonts w:ascii="Century Gothic" w:hAnsi="Century Gothic"/>
          <w:lang w:val="en-US"/>
        </w:rPr>
        <w:t xml:space="preserve">What’s up lifers? I just love you. I am so honored that you’re here and I just want to thank each and every one of you who </w:t>
      </w:r>
      <w:r w:rsidR="00093001">
        <w:rPr>
          <w:rFonts w:ascii="Century Gothic" w:hAnsi="Century Gothic"/>
          <w:lang w:val="en-US"/>
        </w:rPr>
        <w:t>-</w:t>
      </w:r>
      <w:r>
        <w:rPr>
          <w:rFonts w:ascii="Century Gothic" w:hAnsi="Century Gothic"/>
          <w:lang w:val="en-US"/>
        </w:rPr>
        <w:t>- I know you’re busy</w:t>
      </w:r>
      <w:r w:rsidR="00093001">
        <w:rPr>
          <w:rFonts w:ascii="Century Gothic" w:hAnsi="Century Gothic"/>
          <w:lang w:val="en-US"/>
        </w:rPr>
        <w:t>,</w:t>
      </w:r>
      <w:r>
        <w:rPr>
          <w:rFonts w:ascii="Century Gothic" w:hAnsi="Century Gothic"/>
          <w:lang w:val="en-US"/>
        </w:rPr>
        <w:t xml:space="preserve"> but you’ve taken the time to go to iTunes and leave me a rating and leave me comments and review. I just want you to know how much that means to me. I read every single one of them. And if I could come in to your house and give you a big hug and a kiss, </w:t>
      </w:r>
      <w:r w:rsidR="00093001">
        <w:rPr>
          <w:rFonts w:ascii="Century Gothic" w:hAnsi="Century Gothic"/>
          <w:lang w:val="en-US"/>
        </w:rPr>
        <w:t xml:space="preserve">assuming </w:t>
      </w:r>
      <w:r>
        <w:rPr>
          <w:rFonts w:ascii="Century Gothic" w:hAnsi="Century Gothic"/>
          <w:lang w:val="en-US"/>
        </w:rPr>
        <w:t>you brush</w:t>
      </w:r>
      <w:r w:rsidR="00093001">
        <w:rPr>
          <w:rFonts w:ascii="Century Gothic" w:hAnsi="Century Gothic"/>
          <w:lang w:val="en-US"/>
        </w:rPr>
        <w:t>ed</w:t>
      </w:r>
      <w:r>
        <w:rPr>
          <w:rFonts w:ascii="Century Gothic" w:hAnsi="Century Gothic"/>
          <w:lang w:val="en-US"/>
        </w:rPr>
        <w:t xml:space="preserve"> your teeth, then I would. But I just </w:t>
      </w:r>
      <w:r w:rsidR="00F650B1">
        <w:rPr>
          <w:rFonts w:ascii="Century Gothic" w:hAnsi="Century Gothic"/>
          <w:lang w:val="en-US"/>
        </w:rPr>
        <w:t>--</w:t>
      </w:r>
      <w:r>
        <w:rPr>
          <w:rFonts w:ascii="Century Gothic" w:hAnsi="Century Gothic"/>
          <w:lang w:val="en-US"/>
        </w:rPr>
        <w:t xml:space="preserve"> I want you to know that I know you’re busy and that’s, of course, why you’re listening to today’s show, it’s all about productivity.</w:t>
      </w:r>
    </w:p>
    <w:p w14:paraId="2E907242" w14:textId="77777777" w:rsidR="008A652F" w:rsidRDefault="008A652F" w:rsidP="008A652F">
      <w:pPr>
        <w:ind w:left="2160"/>
        <w:jc w:val="both"/>
        <w:rPr>
          <w:rFonts w:ascii="Century Gothic" w:hAnsi="Century Gothic"/>
          <w:lang w:val="en-US"/>
        </w:rPr>
      </w:pPr>
      <w:r>
        <w:rPr>
          <w:rFonts w:ascii="Century Gothic" w:hAnsi="Century Gothic"/>
          <w:lang w:val="en-US"/>
        </w:rPr>
        <w:t>So let’s get right to it. No more fluff. Let’s make this your most productive week ever. And the way we’re going to do that is not by creating more hours in a day but more importantly, figuring out how to make better use of the same hours we all have available to us.</w:t>
      </w:r>
    </w:p>
    <w:p w14:paraId="767C16E1" w14:textId="77777777" w:rsidR="008A652F" w:rsidRDefault="008A652F" w:rsidP="008A652F">
      <w:pPr>
        <w:ind w:left="2160" w:hanging="2160"/>
        <w:jc w:val="both"/>
        <w:rPr>
          <w:rFonts w:ascii="Century Gothic" w:hAnsi="Century Gothic"/>
          <w:lang w:val="en-US"/>
        </w:rPr>
      </w:pPr>
      <w:r>
        <w:rPr>
          <w:rFonts w:ascii="Century Gothic" w:hAnsi="Century Gothic"/>
          <w:lang w:val="en-US"/>
        </w:rPr>
        <w:tab/>
        <w:t xml:space="preserve">You see, it’s not about managing time, it’s about managing ourselves. And I’m going to share with you some tips and some new habits that you can begin implementing today. Like, before this podcast even ends, that would dramatically change the way you feel at the end of the day because that’s really what this is about. It’s not that I want you to be able to do more. It’s not that I expect you to be more productive. It’s that I want you to feel a sense of peace when you lay your head down at night. Or when you’re just sitting at the table across from your kids, or across from your best friend and they’re telling you a story and you can actually listen and be present because you’ve made the best use of your time. You feel productive. You have control of your day and of the things that you’re supposed to do, the things you’re not supposed to do, and most importantly, that you can connect with the people who mean the most to you because lifers, this podcast series is about life. And life is about other people. It’s our relationships. We don’t live on an island. I don’t care how much money you have in your bank account, or the car that you drive, or the clothes that you </w:t>
      </w:r>
      <w:r>
        <w:rPr>
          <w:rFonts w:ascii="Century Gothic" w:hAnsi="Century Gothic"/>
          <w:lang w:val="en-US"/>
        </w:rPr>
        <w:lastRenderedPageBreak/>
        <w:t>wear, or the nice watch that’s on your wrist. None of that makes a person happy in the long run. What makes us happy which makes us a kinder person, which makes us live a more purpose-driven life is our relationships. And our relationships improve when we improve our ability to be present and to connect with people.</w:t>
      </w:r>
    </w:p>
    <w:p w14:paraId="1186ABD4" w14:textId="77777777" w:rsidR="008A652F" w:rsidRDefault="008A652F" w:rsidP="008A652F">
      <w:pPr>
        <w:ind w:left="2160" w:hanging="2160"/>
        <w:jc w:val="both"/>
        <w:rPr>
          <w:rFonts w:ascii="Century Gothic" w:hAnsi="Century Gothic"/>
          <w:lang w:val="en-US"/>
        </w:rPr>
      </w:pPr>
      <w:r>
        <w:rPr>
          <w:rFonts w:ascii="Century Gothic" w:hAnsi="Century Gothic"/>
          <w:lang w:val="en-US"/>
        </w:rPr>
        <w:tab/>
        <w:t>So, it s</w:t>
      </w:r>
      <w:r w:rsidR="00873EE6">
        <w:rPr>
          <w:rFonts w:ascii="Century Gothic" w:hAnsi="Century Gothic"/>
          <w:lang w:val="en-US"/>
        </w:rPr>
        <w:t>tarts by us waking up each day,</w:t>
      </w:r>
      <w:r>
        <w:rPr>
          <w:rFonts w:ascii="Century Gothic" w:hAnsi="Century Gothic"/>
          <w:lang w:val="en-US"/>
        </w:rPr>
        <w:t xml:space="preserve"> and this is a new habit for each of us</w:t>
      </w:r>
      <w:r w:rsidR="00873EE6">
        <w:rPr>
          <w:rFonts w:ascii="Century Gothic" w:hAnsi="Century Gothic"/>
          <w:lang w:val="en-US"/>
        </w:rPr>
        <w:t xml:space="preserve">, </w:t>
      </w:r>
      <w:r>
        <w:rPr>
          <w:rFonts w:ascii="Century Gothic" w:hAnsi="Century Gothic"/>
          <w:lang w:val="en-US"/>
        </w:rPr>
        <w:t xml:space="preserve">is you’re going to wake up each day and ask yourself or should I say, remind yourself what your push </w:t>
      </w:r>
      <w:r w:rsidR="00873EE6">
        <w:rPr>
          <w:rFonts w:ascii="Century Gothic" w:hAnsi="Century Gothic"/>
          <w:lang w:val="en-US"/>
        </w:rPr>
        <w:t xml:space="preserve">goal </w:t>
      </w:r>
      <w:r>
        <w:rPr>
          <w:rFonts w:ascii="Century Gothic" w:hAnsi="Century Gothic"/>
          <w:lang w:val="en-US"/>
        </w:rPr>
        <w:t xml:space="preserve">is. Because if you’re always thinking about your push </w:t>
      </w:r>
      <w:r w:rsidR="00873EE6">
        <w:rPr>
          <w:rFonts w:ascii="Century Gothic" w:hAnsi="Century Gothic"/>
          <w:lang w:val="en-US"/>
        </w:rPr>
        <w:t xml:space="preserve">goal </w:t>
      </w:r>
      <w:r>
        <w:rPr>
          <w:rFonts w:ascii="Century Gothic" w:hAnsi="Century Gothic"/>
          <w:lang w:val="en-US"/>
        </w:rPr>
        <w:t xml:space="preserve">and then you start moving through your day by taking care of things which move you closer to attaining your push </w:t>
      </w:r>
      <w:r w:rsidR="00873EE6">
        <w:rPr>
          <w:rFonts w:ascii="Century Gothic" w:hAnsi="Century Gothic"/>
          <w:lang w:val="en-US"/>
        </w:rPr>
        <w:t>goal</w:t>
      </w:r>
      <w:r>
        <w:rPr>
          <w:rFonts w:ascii="Century Gothic" w:hAnsi="Century Gothic"/>
          <w:lang w:val="en-US"/>
        </w:rPr>
        <w:t xml:space="preserve">, well then, you’re that much closer to getting so many other things done. And here’s why. Your push </w:t>
      </w:r>
      <w:r w:rsidR="00873EE6">
        <w:rPr>
          <w:rFonts w:ascii="Century Gothic" w:hAnsi="Century Gothic"/>
          <w:lang w:val="en-US"/>
        </w:rPr>
        <w:t xml:space="preserve">goal, </w:t>
      </w:r>
      <w:r>
        <w:rPr>
          <w:rFonts w:ascii="Century Gothic" w:hAnsi="Century Gothic"/>
          <w:lang w:val="en-US"/>
        </w:rPr>
        <w:t>and that’s a term that I’ve coined to identify the goal that you have which makes more or several of the other goals you have</w:t>
      </w:r>
      <w:r w:rsidR="00873EE6">
        <w:rPr>
          <w:rFonts w:ascii="Century Gothic" w:hAnsi="Century Gothic"/>
          <w:lang w:val="en-US"/>
        </w:rPr>
        <w:t>,</w:t>
      </w:r>
      <w:r>
        <w:rPr>
          <w:rFonts w:ascii="Century Gothic" w:hAnsi="Century Gothic"/>
          <w:lang w:val="en-US"/>
        </w:rPr>
        <w:t xml:space="preserve"> possible. So, in other words, it’s not the most important goal, in terms of like your heart and your passion and what’s going to make you happy per se, but it’s the heaviest weighted goal. Meaning, it’s like the first domino in a line of black dominos. Just picture a long hallway of dominos. And that very first domino, once you knock it over, what does it do? It creates a chain reaction and knocks over other dominos, ultimately leading to the whole row of dominos getting knocked over. That’s the power that your push </w:t>
      </w:r>
      <w:r w:rsidR="00873EE6">
        <w:rPr>
          <w:rFonts w:ascii="Century Gothic" w:hAnsi="Century Gothic"/>
          <w:lang w:val="en-US"/>
        </w:rPr>
        <w:t>goal</w:t>
      </w:r>
      <w:r>
        <w:rPr>
          <w:rFonts w:ascii="Century Gothic" w:hAnsi="Century Gothic"/>
          <w:lang w:val="en-US"/>
        </w:rPr>
        <w:t xml:space="preserve"> has.</w:t>
      </w:r>
    </w:p>
    <w:p w14:paraId="767AA1AE" w14:textId="77777777" w:rsidR="008A652F" w:rsidRDefault="008A652F" w:rsidP="008A652F">
      <w:pPr>
        <w:ind w:left="2160" w:hanging="2160"/>
        <w:jc w:val="both"/>
        <w:rPr>
          <w:rFonts w:ascii="Century Gothic" w:hAnsi="Century Gothic"/>
          <w:lang w:val="en-US"/>
        </w:rPr>
      </w:pPr>
      <w:r>
        <w:rPr>
          <w:rFonts w:ascii="Century Gothic" w:hAnsi="Century Gothic"/>
          <w:lang w:val="en-US"/>
        </w:rPr>
        <w:tab/>
        <w:t xml:space="preserve">So that’s why it’s important you recognize, </w:t>
      </w:r>
      <w:r w:rsidR="00873EE6">
        <w:rPr>
          <w:rFonts w:ascii="Century Gothic" w:hAnsi="Century Gothic"/>
          <w:lang w:val="en-US"/>
        </w:rPr>
        <w:t xml:space="preserve">it might </w:t>
      </w:r>
      <w:r>
        <w:rPr>
          <w:rFonts w:ascii="Century Gothic" w:hAnsi="Century Gothic"/>
          <w:lang w:val="en-US"/>
        </w:rPr>
        <w:t>not be the one thing that’s like most important to you</w:t>
      </w:r>
      <w:r w:rsidR="00873EE6">
        <w:rPr>
          <w:rFonts w:ascii="Century Gothic" w:hAnsi="Century Gothic"/>
          <w:lang w:val="en-US"/>
        </w:rPr>
        <w:t>, b</w:t>
      </w:r>
      <w:r>
        <w:rPr>
          <w:rFonts w:ascii="Century Gothic" w:hAnsi="Century Gothic"/>
          <w:lang w:val="en-US"/>
        </w:rPr>
        <w:t>ut it’s the goal that carries the most weight. And let me give you an example.</w:t>
      </w:r>
    </w:p>
    <w:p w14:paraId="59997CDB" w14:textId="77777777" w:rsidR="008A652F" w:rsidRDefault="008A652F" w:rsidP="008A652F">
      <w:pPr>
        <w:ind w:left="2160" w:hanging="2160"/>
        <w:jc w:val="both"/>
        <w:rPr>
          <w:rFonts w:ascii="Century Gothic" w:hAnsi="Century Gothic"/>
          <w:lang w:val="en-US"/>
        </w:rPr>
      </w:pPr>
      <w:r>
        <w:rPr>
          <w:rFonts w:ascii="Century Gothic" w:hAnsi="Century Gothic"/>
          <w:lang w:val="en-US"/>
        </w:rPr>
        <w:tab/>
        <w:t>So what might be most important to me is</w:t>
      </w:r>
      <w:r w:rsidR="00953550">
        <w:rPr>
          <w:rFonts w:ascii="Century Gothic" w:hAnsi="Century Gothic"/>
          <w:lang w:val="en-US"/>
        </w:rPr>
        <w:t>,</w:t>
      </w:r>
      <w:r>
        <w:rPr>
          <w:rFonts w:ascii="Century Gothic" w:hAnsi="Century Gothic"/>
          <w:lang w:val="en-US"/>
        </w:rPr>
        <w:t xml:space="preserve"> spending more time on vacation with my family. And when I say on vacation, meanin</w:t>
      </w:r>
      <w:r w:rsidR="00953550">
        <w:rPr>
          <w:rFonts w:ascii="Century Gothic" w:hAnsi="Century Gothic"/>
          <w:lang w:val="en-US"/>
        </w:rPr>
        <w:t>g, I can just unplug,</w:t>
      </w:r>
      <w:r>
        <w:rPr>
          <w:rFonts w:ascii="Century Gothic" w:hAnsi="Century Gothic"/>
          <w:lang w:val="en-US"/>
        </w:rPr>
        <w:t xml:space="preserve"> I d</w:t>
      </w:r>
      <w:r w:rsidR="00953550">
        <w:rPr>
          <w:rFonts w:ascii="Century Gothic" w:hAnsi="Century Gothic"/>
          <w:lang w:val="en-US"/>
        </w:rPr>
        <w:t>on’t have to check social media,</w:t>
      </w:r>
      <w:r>
        <w:rPr>
          <w:rFonts w:ascii="Century Gothic" w:hAnsi="Century Gothic"/>
          <w:lang w:val="en-US"/>
        </w:rPr>
        <w:t xml:space="preserve"> I don’t have to be working on a project or even returning emails. Tr</w:t>
      </w:r>
      <w:r w:rsidR="00953550">
        <w:rPr>
          <w:rFonts w:ascii="Century Gothic" w:hAnsi="Century Gothic"/>
          <w:lang w:val="en-US"/>
        </w:rPr>
        <w:t xml:space="preserve">ue story. I went nine full days, </w:t>
      </w:r>
      <w:r>
        <w:rPr>
          <w:rFonts w:ascii="Century Gothic" w:hAnsi="Century Gothic"/>
          <w:lang w:val="en-US"/>
        </w:rPr>
        <w:t>it’s my record</w:t>
      </w:r>
      <w:r w:rsidR="00953550">
        <w:rPr>
          <w:rFonts w:ascii="Century Gothic" w:hAnsi="Century Gothic"/>
          <w:lang w:val="en-US"/>
        </w:rPr>
        <w:t>. Jus</w:t>
      </w:r>
      <w:r>
        <w:rPr>
          <w:rFonts w:ascii="Century Gothic" w:hAnsi="Century Gothic"/>
          <w:lang w:val="en-US"/>
        </w:rPr>
        <w:t>t last month, I went nine full days completely off of email. I didn’t even look at emails once. And the only way that I’m able to do that is if I know I’ve got the security</w:t>
      </w:r>
      <w:r w:rsidR="00953550">
        <w:rPr>
          <w:rFonts w:ascii="Century Gothic" w:hAnsi="Century Gothic"/>
          <w:lang w:val="en-US"/>
        </w:rPr>
        <w:t xml:space="preserve">, </w:t>
      </w:r>
      <w:r>
        <w:rPr>
          <w:rFonts w:ascii="Century Gothic" w:hAnsi="Century Gothic"/>
          <w:lang w:val="en-US"/>
        </w:rPr>
        <w:t xml:space="preserve">the financial security that my world isn’t going to fall apart if I unplug. So in order for me to be present and to take vacation time with my family, that’s an important goal for me. That’s a really important goal for me. That’s a goal that’s on my heart. That requires that I place greatest emphasis each day on accomplishing a push </w:t>
      </w:r>
      <w:r w:rsidR="00953550">
        <w:rPr>
          <w:rFonts w:ascii="Century Gothic" w:hAnsi="Century Gothic"/>
          <w:lang w:val="en-US"/>
        </w:rPr>
        <w:t>goal</w:t>
      </w:r>
      <w:r>
        <w:rPr>
          <w:rFonts w:ascii="Century Gothic" w:hAnsi="Century Gothic"/>
          <w:lang w:val="en-US"/>
        </w:rPr>
        <w:t>. And 90% of the time, it’s a financially-</w:t>
      </w:r>
      <w:r>
        <w:rPr>
          <w:rFonts w:ascii="Century Gothic" w:hAnsi="Century Gothic"/>
          <w:lang w:val="en-US"/>
        </w:rPr>
        <w:lastRenderedPageBreak/>
        <w:t>related goal. Now I clarify that because some people have a really hard time with identifying that they’re supposed to wake up each day and think about a financial goal. They just feel like, you know, why money is not that important to me</w:t>
      </w:r>
      <w:r w:rsidR="00953550">
        <w:rPr>
          <w:rFonts w:ascii="Century Gothic" w:hAnsi="Century Gothic"/>
          <w:lang w:val="en-US"/>
        </w:rPr>
        <w:t>, m</w:t>
      </w:r>
      <w:r>
        <w:rPr>
          <w:rFonts w:ascii="Century Gothic" w:hAnsi="Century Gothic"/>
          <w:lang w:val="en-US"/>
        </w:rPr>
        <w:t>y family is more important to me. So, it feels</w:t>
      </w:r>
      <w:r w:rsidR="00953550">
        <w:rPr>
          <w:rFonts w:ascii="Century Gothic" w:hAnsi="Century Gothic"/>
          <w:lang w:val="en-US"/>
        </w:rPr>
        <w:t>,</w:t>
      </w:r>
      <w:r>
        <w:rPr>
          <w:rFonts w:ascii="Century Gothic" w:hAnsi="Century Gothic"/>
          <w:lang w:val="en-US"/>
        </w:rPr>
        <w:t xml:space="preserve"> I don’t know</w:t>
      </w:r>
      <w:r w:rsidR="00953550">
        <w:rPr>
          <w:rFonts w:ascii="Century Gothic" w:hAnsi="Century Gothic"/>
          <w:lang w:val="en-US"/>
        </w:rPr>
        <w:t>, i</w:t>
      </w:r>
      <w:r>
        <w:rPr>
          <w:rFonts w:ascii="Century Gothic" w:hAnsi="Century Gothic"/>
          <w:lang w:val="en-US"/>
        </w:rPr>
        <w:t>t feels inauthentic to be pursuing a financial goal when I’m saying that my family is so important to me. But you must understand that if we don’t take care of the things that have the most weight, then it’s less likely tha</w:t>
      </w:r>
      <w:r w:rsidR="00F90685">
        <w:rPr>
          <w:rFonts w:ascii="Century Gothic" w:hAnsi="Century Gothic"/>
          <w:lang w:val="en-US"/>
        </w:rPr>
        <w:t>t</w:t>
      </w:r>
      <w:r>
        <w:rPr>
          <w:rFonts w:ascii="Century Gothic" w:hAnsi="Century Gothic"/>
          <w:lang w:val="en-US"/>
        </w:rPr>
        <w:t xml:space="preserve"> the goals that are really important to us</w:t>
      </w:r>
      <w:r w:rsidR="00F90685">
        <w:rPr>
          <w:rFonts w:ascii="Century Gothic" w:hAnsi="Century Gothic"/>
          <w:lang w:val="en-US"/>
        </w:rPr>
        <w:t>,</w:t>
      </w:r>
      <w:r>
        <w:rPr>
          <w:rFonts w:ascii="Century Gothic" w:hAnsi="Century Gothic"/>
          <w:lang w:val="en-US"/>
        </w:rPr>
        <w:t xml:space="preserve"> are ever going to be possibl</w:t>
      </w:r>
      <w:r w:rsidR="00F90685">
        <w:rPr>
          <w:rFonts w:ascii="Century Gothic" w:hAnsi="Century Gothic"/>
          <w:lang w:val="en-US"/>
        </w:rPr>
        <w:t>e because let’s face it, people,</w:t>
      </w:r>
      <w:r>
        <w:rPr>
          <w:rFonts w:ascii="Century Gothic" w:hAnsi="Century Gothic"/>
          <w:lang w:val="en-US"/>
        </w:rPr>
        <w:t xml:space="preserve"> I mean the world that we live in requires, a lot of the time, that we have the money to be able to do these things.</w:t>
      </w:r>
    </w:p>
    <w:p w14:paraId="7057C615" w14:textId="77777777" w:rsidR="008A652F" w:rsidRDefault="008A652F" w:rsidP="008A652F">
      <w:pPr>
        <w:ind w:left="2160" w:hanging="2160"/>
        <w:jc w:val="both"/>
        <w:rPr>
          <w:rFonts w:ascii="Century Gothic" w:hAnsi="Century Gothic"/>
          <w:lang w:val="en-US"/>
        </w:rPr>
      </w:pPr>
      <w:r>
        <w:rPr>
          <w:rFonts w:ascii="Century Gothic" w:hAnsi="Century Gothic"/>
          <w:lang w:val="en-US"/>
        </w:rPr>
        <w:tab/>
        <w:t xml:space="preserve">So, I want you to understand what your push </w:t>
      </w:r>
      <w:r w:rsidR="00F90685">
        <w:rPr>
          <w:rFonts w:ascii="Century Gothic" w:hAnsi="Century Gothic"/>
          <w:lang w:val="en-US"/>
        </w:rPr>
        <w:t xml:space="preserve">goal, </w:t>
      </w:r>
      <w:r>
        <w:rPr>
          <w:rFonts w:ascii="Century Gothic" w:hAnsi="Century Gothic"/>
          <w:lang w:val="en-US"/>
        </w:rPr>
        <w:t xml:space="preserve">what it means to have a push </w:t>
      </w:r>
      <w:r w:rsidR="00F90685">
        <w:rPr>
          <w:rFonts w:ascii="Century Gothic" w:hAnsi="Century Gothic"/>
          <w:lang w:val="en-US"/>
        </w:rPr>
        <w:t xml:space="preserve">goal, </w:t>
      </w:r>
      <w:r>
        <w:rPr>
          <w:rFonts w:ascii="Century Gothic" w:hAnsi="Century Gothic"/>
          <w:lang w:val="en-US"/>
        </w:rPr>
        <w:t xml:space="preserve">and then, you need to identify your push </w:t>
      </w:r>
      <w:r w:rsidR="00F90685">
        <w:rPr>
          <w:rFonts w:ascii="Century Gothic" w:hAnsi="Century Gothic"/>
          <w:lang w:val="en-US"/>
        </w:rPr>
        <w:t>goal</w:t>
      </w:r>
      <w:r>
        <w:rPr>
          <w:rFonts w:ascii="Century Gothic" w:hAnsi="Century Gothic"/>
          <w:lang w:val="en-US"/>
        </w:rPr>
        <w:t>. You do that by creating a list of ten things you want to have happen in the next year. Okay, go ahead and just know that you’re going to do this after the podcast, okay? Because I want you to kind of digest this stuff first and then, we’ll do it together. And if you’ve lost track of the assignments or in the order that we’re supposed to do this, I’ve included everything for you, kind of a step-by-step process on my show notes. You just go to chalenejohnson.com/podcasts and that’s where I’ve kind of created kind of an outline you can follow along with.</w:t>
      </w:r>
    </w:p>
    <w:p w14:paraId="7256FC60" w14:textId="77777777" w:rsidR="008A652F" w:rsidRDefault="008A652F" w:rsidP="008A652F">
      <w:pPr>
        <w:ind w:left="2160"/>
        <w:jc w:val="both"/>
        <w:rPr>
          <w:rFonts w:ascii="Century Gothic" w:hAnsi="Century Gothic"/>
          <w:lang w:val="en-US"/>
        </w:rPr>
      </w:pPr>
      <w:r>
        <w:rPr>
          <w:rFonts w:ascii="Century Gothic" w:hAnsi="Century Gothic"/>
          <w:lang w:val="en-US"/>
        </w:rPr>
        <w:t>But the first step is create a list of ten goals, okay? And I don’t care what areas of your life you want to set them in. Th</w:t>
      </w:r>
      <w:r w:rsidR="005E0342">
        <w:rPr>
          <w:rFonts w:ascii="Century Gothic" w:hAnsi="Century Gothic"/>
          <w:lang w:val="en-US"/>
        </w:rPr>
        <w:t>ey can be spiritual, t</w:t>
      </w:r>
      <w:r>
        <w:rPr>
          <w:rFonts w:ascii="Century Gothic" w:hAnsi="Century Gothic"/>
          <w:lang w:val="en-US"/>
        </w:rPr>
        <w:t>hey can be about your friendships, your relationship with your significant other, your hobbies, your fitness, health, your house, or with the environment that you live in</w:t>
      </w:r>
      <w:r w:rsidR="005E0342">
        <w:rPr>
          <w:rFonts w:ascii="Century Gothic" w:hAnsi="Century Gothic"/>
          <w:lang w:val="en-US"/>
        </w:rPr>
        <w:t>, m</w:t>
      </w:r>
      <w:r>
        <w:rPr>
          <w:rFonts w:ascii="Century Gothic" w:hAnsi="Century Gothic"/>
          <w:lang w:val="en-US"/>
        </w:rPr>
        <w:t>aybe it’s to get a new car</w:t>
      </w:r>
      <w:r w:rsidR="005E0342">
        <w:rPr>
          <w:rFonts w:ascii="Century Gothic" w:hAnsi="Century Gothic"/>
          <w:lang w:val="en-US"/>
        </w:rPr>
        <w:t>, m</w:t>
      </w:r>
      <w:r>
        <w:rPr>
          <w:rFonts w:ascii="Century Gothic" w:hAnsi="Century Gothic"/>
          <w:lang w:val="en-US"/>
        </w:rPr>
        <w:t>aybe it’s something that just kind of</w:t>
      </w:r>
      <w:r w:rsidR="005E0342">
        <w:rPr>
          <w:rFonts w:ascii="Century Gothic" w:hAnsi="Century Gothic"/>
          <w:lang w:val="en-US"/>
        </w:rPr>
        <w:t>,</w:t>
      </w:r>
      <w:r>
        <w:rPr>
          <w:rFonts w:ascii="Century Gothic" w:hAnsi="Century Gothic"/>
          <w:lang w:val="en-US"/>
        </w:rPr>
        <w:t xml:space="preserve"> you know</w:t>
      </w:r>
      <w:r w:rsidR="005E0342">
        <w:rPr>
          <w:rFonts w:ascii="Century Gothic" w:hAnsi="Century Gothic"/>
          <w:lang w:val="en-US"/>
        </w:rPr>
        <w:t>,</w:t>
      </w:r>
      <w:r>
        <w:rPr>
          <w:rFonts w:ascii="Century Gothic" w:hAnsi="Century Gothic"/>
          <w:lang w:val="en-US"/>
        </w:rPr>
        <w:t xml:space="preserve"> it’s been on your bucket</w:t>
      </w:r>
      <w:r w:rsidR="005E0342">
        <w:rPr>
          <w:rFonts w:ascii="Century Gothic" w:hAnsi="Century Gothic"/>
          <w:lang w:val="en-US"/>
        </w:rPr>
        <w:t xml:space="preserve"> </w:t>
      </w:r>
      <w:r>
        <w:rPr>
          <w:rFonts w:ascii="Century Gothic" w:hAnsi="Century Gothic"/>
          <w:lang w:val="en-US"/>
        </w:rPr>
        <w:t>list and you just want to do this thing. But at least one of your goals needs to specifically relate to creating additional income. And that doesn’t necessarily mean that you have to start a new business or to explode the business that you’ve already started. It doesn’t necessarily mean that you have to get a promotion. But it means that one of your goals needs to be financially related. And so, for some of you, that mig</w:t>
      </w:r>
      <w:r w:rsidR="005E0342">
        <w:rPr>
          <w:rFonts w:ascii="Century Gothic" w:hAnsi="Century Gothic"/>
          <w:lang w:val="en-US"/>
        </w:rPr>
        <w:t>ht just mean creating a budget s</w:t>
      </w:r>
      <w:r>
        <w:rPr>
          <w:rFonts w:ascii="Century Gothic" w:hAnsi="Century Gothic"/>
          <w:lang w:val="en-US"/>
        </w:rPr>
        <w:t xml:space="preserve">o you’re not spending dumb money. When I say dumb money, what I mean is money you really don’t have the liberty to spend. It’s money that you’re spending to make yourself feel good or you’ve never established a budget for yourself. I just </w:t>
      </w:r>
      <w:r>
        <w:rPr>
          <w:rFonts w:ascii="Century Gothic" w:hAnsi="Century Gothic"/>
          <w:lang w:val="en-US"/>
        </w:rPr>
        <w:lastRenderedPageBreak/>
        <w:t>need you to create one goal on your list that relates to improving your financial situation.</w:t>
      </w:r>
    </w:p>
    <w:p w14:paraId="0E1CECAF" w14:textId="77777777" w:rsidR="008A652F" w:rsidRDefault="008A652F" w:rsidP="008A652F">
      <w:pPr>
        <w:ind w:left="2160"/>
        <w:jc w:val="both"/>
        <w:rPr>
          <w:rFonts w:ascii="Century Gothic" w:hAnsi="Century Gothic"/>
          <w:lang w:val="en-US"/>
        </w:rPr>
      </w:pPr>
      <w:r>
        <w:rPr>
          <w:rFonts w:ascii="Century Gothic" w:hAnsi="Century Gothic"/>
          <w:lang w:val="en-US"/>
        </w:rPr>
        <w:t xml:space="preserve">So maybe you’re a stay-at-home mom and you’ve been thinking about starting a business that you could fit in to the schedule that works well with your family or maybe you’ve already got a business and what you realize is you just </w:t>
      </w:r>
      <w:r w:rsidR="003E78B0">
        <w:rPr>
          <w:rFonts w:ascii="Century Gothic" w:hAnsi="Century Gothic"/>
          <w:lang w:val="en-US"/>
        </w:rPr>
        <w:t xml:space="preserve">been </w:t>
      </w:r>
      <w:r>
        <w:rPr>
          <w:rFonts w:ascii="Century Gothic" w:hAnsi="Century Gothic"/>
          <w:lang w:val="en-US"/>
        </w:rPr>
        <w:t>fiddling. So</w:t>
      </w:r>
      <w:r w:rsidR="003E78B0">
        <w:rPr>
          <w:rFonts w:ascii="Century Gothic" w:hAnsi="Century Gothic"/>
          <w:lang w:val="en-US"/>
        </w:rPr>
        <w:t xml:space="preserve"> many other </w:t>
      </w:r>
      <w:r>
        <w:rPr>
          <w:rFonts w:ascii="Century Gothic" w:hAnsi="Century Gothic"/>
          <w:lang w:val="en-US"/>
        </w:rPr>
        <w:t>people are like killing it. And you’re not one of them. But you’re spending so much time, it feels like</w:t>
      </w:r>
      <w:r w:rsidR="003E78B0">
        <w:rPr>
          <w:rFonts w:ascii="Century Gothic" w:hAnsi="Century Gothic"/>
          <w:lang w:val="en-US"/>
        </w:rPr>
        <w:t>,</w:t>
      </w:r>
      <w:r>
        <w:rPr>
          <w:rFonts w:ascii="Century Gothic" w:hAnsi="Century Gothic"/>
          <w:lang w:val="en-US"/>
        </w:rPr>
        <w:t xml:space="preserve"> each day</w:t>
      </w:r>
      <w:r w:rsidR="003E78B0">
        <w:rPr>
          <w:rFonts w:ascii="Century Gothic" w:hAnsi="Century Gothic"/>
          <w:lang w:val="en-US"/>
        </w:rPr>
        <w:t>,</w:t>
      </w:r>
      <w:r>
        <w:rPr>
          <w:rFonts w:ascii="Century Gothic" w:hAnsi="Century Gothic"/>
          <w:lang w:val="en-US"/>
        </w:rPr>
        <w:t xml:space="preserve"> doing </w:t>
      </w:r>
      <w:r w:rsidR="00F650B1">
        <w:rPr>
          <w:rFonts w:ascii="Century Gothic" w:hAnsi="Century Gothic"/>
          <w:lang w:val="en-US"/>
        </w:rPr>
        <w:t>--</w:t>
      </w:r>
      <w:r>
        <w:rPr>
          <w:rFonts w:ascii="Century Gothic" w:hAnsi="Century Gothic"/>
          <w:lang w:val="en-US"/>
        </w:rPr>
        <w:t xml:space="preserve"> just </w:t>
      </w:r>
      <w:r w:rsidR="003E78B0">
        <w:rPr>
          <w:rFonts w:ascii="Century Gothic" w:hAnsi="Century Gothic"/>
          <w:lang w:val="en-US"/>
        </w:rPr>
        <w:t>doing and spinning your wheels. A</w:t>
      </w:r>
      <w:r>
        <w:rPr>
          <w:rFonts w:ascii="Century Gothic" w:hAnsi="Century Gothic"/>
          <w:lang w:val="en-US"/>
        </w:rPr>
        <w:t xml:space="preserve">nd so you’re going to set a goal for yourself to really figure out what it’s going to take to take your business to the next level. Or maybe you have a job but you don’t love it. It doesn’t make you wake up in the morning </w:t>
      </w:r>
      <w:r w:rsidR="003E78B0">
        <w:rPr>
          <w:rFonts w:ascii="Century Gothic" w:hAnsi="Century Gothic"/>
          <w:lang w:val="en-US"/>
        </w:rPr>
        <w:t xml:space="preserve">on Monday </w:t>
      </w:r>
      <w:r>
        <w:rPr>
          <w:rFonts w:ascii="Century Gothic" w:hAnsi="Century Gothic"/>
          <w:lang w:val="en-US"/>
        </w:rPr>
        <w:t xml:space="preserve">with butterflies, so excited to go to work. So you’ve always thought about this really cool like way of helping other people and starting your own business. I don’t </w:t>
      </w:r>
      <w:r w:rsidR="00020A36">
        <w:rPr>
          <w:rFonts w:ascii="Century Gothic" w:hAnsi="Century Gothic"/>
          <w:lang w:val="en-US"/>
        </w:rPr>
        <w:t xml:space="preserve">want to </w:t>
      </w:r>
      <w:r>
        <w:rPr>
          <w:rFonts w:ascii="Century Gothic" w:hAnsi="Century Gothic"/>
          <w:lang w:val="en-US"/>
        </w:rPr>
        <w:t>even put too many ideas in your head because I bet you already have some great ideas</w:t>
      </w:r>
      <w:r w:rsidR="00020A36">
        <w:rPr>
          <w:rFonts w:ascii="Century Gothic" w:hAnsi="Century Gothic"/>
          <w:lang w:val="en-US"/>
        </w:rPr>
        <w:t>,</w:t>
      </w:r>
      <w:r>
        <w:rPr>
          <w:rFonts w:ascii="Century Gothic" w:hAnsi="Century Gothic"/>
          <w:lang w:val="en-US"/>
        </w:rPr>
        <w:t xml:space="preserve"> but you’ve got to set at least one goal that has specific financial measure. By that, I mean you’ve got to create a goal that you’re going to say I’m going to either save this am</w:t>
      </w:r>
      <w:r w:rsidR="00020A36">
        <w:rPr>
          <w:rFonts w:ascii="Century Gothic" w:hAnsi="Century Gothic"/>
          <w:lang w:val="en-US"/>
        </w:rPr>
        <w:t>ount by this date by doing this, o</w:t>
      </w:r>
      <w:r>
        <w:rPr>
          <w:rFonts w:ascii="Century Gothic" w:hAnsi="Century Gothic"/>
          <w:lang w:val="en-US"/>
        </w:rPr>
        <w:t xml:space="preserve">r I am going to generate this much income in my business by this date by doing this. So I need you to create as much specificity in that goal as possible and identify that </w:t>
      </w:r>
      <w:r w:rsidR="00020A36">
        <w:rPr>
          <w:rFonts w:ascii="Century Gothic" w:hAnsi="Century Gothic"/>
          <w:lang w:val="en-US"/>
        </w:rPr>
        <w:t xml:space="preserve">as </w:t>
      </w:r>
      <w:r>
        <w:rPr>
          <w:rFonts w:ascii="Century Gothic" w:hAnsi="Century Gothic"/>
          <w:lang w:val="en-US"/>
        </w:rPr>
        <w:t xml:space="preserve">your push </w:t>
      </w:r>
      <w:r w:rsidR="00020A36">
        <w:rPr>
          <w:rFonts w:ascii="Century Gothic" w:hAnsi="Century Gothic"/>
          <w:lang w:val="en-US"/>
        </w:rPr>
        <w:t>goal</w:t>
      </w:r>
      <w:r>
        <w:rPr>
          <w:rFonts w:ascii="Century Gothic" w:hAnsi="Century Gothic"/>
          <w:lang w:val="en-US"/>
        </w:rPr>
        <w:t>. That, my friends, is step one.</w:t>
      </w:r>
    </w:p>
    <w:p w14:paraId="06B0A828" w14:textId="77777777" w:rsidR="008A652F" w:rsidRDefault="008A652F" w:rsidP="008A652F">
      <w:pPr>
        <w:ind w:left="2160"/>
        <w:jc w:val="both"/>
        <w:rPr>
          <w:rFonts w:ascii="Century Gothic" w:hAnsi="Century Gothic"/>
          <w:lang w:val="en-US"/>
        </w:rPr>
      </w:pPr>
      <w:r>
        <w:rPr>
          <w:rFonts w:ascii="Century Gothic" w:hAnsi="Century Gothic"/>
          <w:lang w:val="en-US"/>
        </w:rPr>
        <w:t xml:space="preserve">Now, step two requires that, of course, you do step one because now that you’ve identified your push </w:t>
      </w:r>
      <w:r w:rsidR="00020A36">
        <w:rPr>
          <w:rFonts w:ascii="Century Gothic" w:hAnsi="Century Gothic"/>
          <w:lang w:val="en-US"/>
        </w:rPr>
        <w:t>goal</w:t>
      </w:r>
      <w:r>
        <w:rPr>
          <w:rFonts w:ascii="Century Gothic" w:hAnsi="Century Gothic"/>
          <w:lang w:val="en-US"/>
        </w:rPr>
        <w:t>, what you’ll need to do is create what I call a brain dump or a brainstorming list. And this is really simple but it requires you using something you might not have thought about using in a long time and that’s a pencil</w:t>
      </w:r>
      <w:r w:rsidR="00020A36">
        <w:rPr>
          <w:rFonts w:ascii="Century Gothic" w:hAnsi="Century Gothic"/>
          <w:lang w:val="en-US"/>
        </w:rPr>
        <w:t>, a</w:t>
      </w:r>
      <w:r>
        <w:rPr>
          <w:rFonts w:ascii="Century Gothic" w:hAnsi="Century Gothic"/>
          <w:lang w:val="en-US"/>
        </w:rPr>
        <w:t xml:space="preserve"> sharpened pencil and a clean piece of paper.</w:t>
      </w:r>
    </w:p>
    <w:p w14:paraId="422FAAF2" w14:textId="77777777" w:rsidR="008A652F" w:rsidRDefault="008A652F" w:rsidP="008A652F">
      <w:pPr>
        <w:ind w:left="2160"/>
        <w:jc w:val="both"/>
        <w:rPr>
          <w:rFonts w:ascii="Century Gothic" w:hAnsi="Century Gothic"/>
          <w:lang w:val="en-US"/>
        </w:rPr>
      </w:pPr>
      <w:r>
        <w:rPr>
          <w:rFonts w:ascii="Century Gothic" w:hAnsi="Century Gothic"/>
          <w:lang w:val="en-US"/>
        </w:rPr>
        <w:t xml:space="preserve">Now, I ask you to keep this in a notebook or something that won’t get tossed aside or end up in a junk drawer. </w:t>
      </w:r>
      <w:r w:rsidR="00020A36">
        <w:rPr>
          <w:rFonts w:ascii="Century Gothic" w:hAnsi="Century Gothic"/>
          <w:lang w:val="en-US"/>
        </w:rPr>
        <w:t>This is a piece of paper where,</w:t>
      </w:r>
      <w:r>
        <w:rPr>
          <w:rFonts w:ascii="Century Gothic" w:hAnsi="Century Gothic"/>
          <w:lang w:val="en-US"/>
        </w:rPr>
        <w:t xml:space="preserve"> yes, you’re just going to be doing some brainstorming but this brainstorming list, you will really only have to do once</w:t>
      </w:r>
      <w:r w:rsidR="00020A36">
        <w:rPr>
          <w:rFonts w:ascii="Century Gothic" w:hAnsi="Century Gothic"/>
          <w:lang w:val="en-US"/>
        </w:rPr>
        <w:t>,</w:t>
      </w:r>
      <w:r>
        <w:rPr>
          <w:rFonts w:ascii="Century Gothic" w:hAnsi="Century Gothic"/>
          <w:lang w:val="en-US"/>
        </w:rPr>
        <w:t xml:space="preserve"> and it’s going to become one of the most important documents that you’ll ever create in your own handwriting. It’s really, really easy to do. All you’re going to do is look at your push </w:t>
      </w:r>
      <w:r w:rsidR="00E74466">
        <w:rPr>
          <w:rFonts w:ascii="Century Gothic" w:hAnsi="Century Gothic"/>
          <w:lang w:val="en-US"/>
        </w:rPr>
        <w:t>goal</w:t>
      </w:r>
      <w:r>
        <w:rPr>
          <w:rFonts w:ascii="Century Gothic" w:hAnsi="Century Gothic"/>
          <w:lang w:val="en-US"/>
        </w:rPr>
        <w:t>.</w:t>
      </w:r>
    </w:p>
    <w:p w14:paraId="39BDEA65" w14:textId="77777777" w:rsidR="008A652F" w:rsidRDefault="008A652F" w:rsidP="008A652F">
      <w:pPr>
        <w:ind w:left="2160"/>
        <w:jc w:val="both"/>
        <w:rPr>
          <w:rFonts w:ascii="Century Gothic" w:hAnsi="Century Gothic"/>
          <w:lang w:val="en-US"/>
        </w:rPr>
      </w:pPr>
      <w:r>
        <w:rPr>
          <w:rFonts w:ascii="Century Gothic" w:hAnsi="Century Gothic"/>
          <w:lang w:val="en-US"/>
        </w:rPr>
        <w:t xml:space="preserve">So let’s say, for example, you’ve made a goal that you’re going to start an online business to create some passive income that you can do in the hours you have remaining in the day or while your </w:t>
      </w:r>
      <w:r>
        <w:rPr>
          <w:rFonts w:ascii="Century Gothic" w:hAnsi="Century Gothic"/>
          <w:lang w:val="en-US"/>
        </w:rPr>
        <w:lastRenderedPageBreak/>
        <w:t>kids are at school or when you come home from work or maybe even on your lunch hour.</w:t>
      </w:r>
    </w:p>
    <w:p w14:paraId="45D5EE6C" w14:textId="77777777" w:rsidR="008A652F" w:rsidRDefault="008A652F" w:rsidP="008A652F">
      <w:pPr>
        <w:ind w:left="2160"/>
        <w:jc w:val="both"/>
        <w:rPr>
          <w:rFonts w:ascii="Century Gothic" w:hAnsi="Century Gothic"/>
          <w:lang w:val="en-US"/>
        </w:rPr>
      </w:pPr>
      <w:r>
        <w:rPr>
          <w:rFonts w:ascii="Century Gothic" w:hAnsi="Century Gothic"/>
          <w:lang w:val="en-US"/>
        </w:rPr>
        <w:t>Now, once you’ve done that, it’s like, “Wow. Okay. That’s like a really huge goal.” I don’t even know where to start. I don’t even know what to do</w:t>
      </w:r>
      <w:r w:rsidR="00F7452D">
        <w:rPr>
          <w:rFonts w:ascii="Century Gothic" w:hAnsi="Century Gothic"/>
          <w:lang w:val="en-US"/>
        </w:rPr>
        <w:t>,</w:t>
      </w:r>
      <w:r>
        <w:rPr>
          <w:rFonts w:ascii="Century Gothic" w:hAnsi="Century Gothic"/>
          <w:lang w:val="en-US"/>
        </w:rPr>
        <w:t xml:space="preserve"> and that’s where most people stop. But not you. You’re going to take out a pen and I’m sorry, a very well-sharpened pencil. I love for you to do this exercise in pencil. I don’t know. There’s something so cool about doing this with a sharpened pencil. Don’t ask me why but it works.</w:t>
      </w:r>
    </w:p>
    <w:p w14:paraId="3B2874E2" w14:textId="77777777" w:rsidR="008A652F" w:rsidRDefault="008A652F" w:rsidP="008A652F">
      <w:pPr>
        <w:ind w:left="2160"/>
        <w:jc w:val="both"/>
        <w:rPr>
          <w:rFonts w:ascii="Century Gothic" w:hAnsi="Century Gothic"/>
          <w:lang w:val="en-US"/>
        </w:rPr>
      </w:pPr>
      <w:r>
        <w:rPr>
          <w:rFonts w:ascii="Century Gothic" w:hAnsi="Century Gothic"/>
          <w:lang w:val="en-US"/>
        </w:rPr>
        <w:t>So you’re going to sharpen that pencil, take out a piece of paper and just brainstorm. Okay, so you want to start a business but what’s next? I don’t know. Research the different types of businesses you might be interested in. Talk to other people who have done this business and interview them an</w:t>
      </w:r>
      <w:r w:rsidR="00AE5BF4">
        <w:rPr>
          <w:rFonts w:ascii="Century Gothic" w:hAnsi="Century Gothic"/>
          <w:lang w:val="en-US"/>
        </w:rPr>
        <w:t>d find out what it takes from a</w:t>
      </w:r>
      <w:r>
        <w:rPr>
          <w:rFonts w:ascii="Century Gothic" w:hAnsi="Century Gothic"/>
          <w:lang w:val="en-US"/>
        </w:rPr>
        <w:t xml:space="preserve">n </w:t>
      </w:r>
      <w:r w:rsidR="00AE5BF4">
        <w:rPr>
          <w:rFonts w:ascii="Century Gothic" w:hAnsi="Century Gothic"/>
          <w:lang w:val="en-US"/>
        </w:rPr>
        <w:t>h</w:t>
      </w:r>
      <w:r>
        <w:rPr>
          <w:rFonts w:ascii="Century Gothic" w:hAnsi="Century Gothic"/>
          <w:lang w:val="en-US"/>
        </w:rPr>
        <w:t>our standpoint</w:t>
      </w:r>
      <w:r w:rsidR="00AE5BF4">
        <w:rPr>
          <w:rFonts w:ascii="Century Gothic" w:hAnsi="Century Gothic"/>
          <w:lang w:val="en-US"/>
        </w:rPr>
        <w:t>,</w:t>
      </w:r>
      <w:r>
        <w:rPr>
          <w:rFonts w:ascii="Century Gothic" w:hAnsi="Century Gothic"/>
          <w:lang w:val="en-US"/>
        </w:rPr>
        <w:t xml:space="preserve"> and then, whatever other additional things you would need to do</w:t>
      </w:r>
      <w:r w:rsidR="00AE5BF4">
        <w:rPr>
          <w:rFonts w:ascii="Century Gothic" w:hAnsi="Century Gothic"/>
          <w:lang w:val="en-US"/>
        </w:rPr>
        <w:t xml:space="preserve"> t</w:t>
      </w:r>
      <w:r>
        <w:rPr>
          <w:rFonts w:ascii="Century Gothic" w:hAnsi="Century Gothic"/>
          <w:lang w:val="en-US"/>
        </w:rPr>
        <w:t xml:space="preserve">o start an online business, do you need to reserve a domain name and subscribe to Chalene’s podcast called, “Build Your Tribe”? And do you need to learn more about social media? Did you like that little plug I slipped in there? And do you need to learn more about social media? And once you’ve reserved a domain name, then do you have to figure out how to host it and design a website and should you learn more about doing it yourself or how to outsource it? And I’m coming up with a business name and talking to your husband or talking to your wife about starting the second business and figuring out more about what it takes to market this type of business. And do you need to have a business account? And what about a DBA? </w:t>
      </w:r>
    </w:p>
    <w:p w14:paraId="1A18DF2A" w14:textId="77777777" w:rsidR="008A652F" w:rsidRDefault="008A652F" w:rsidP="008A652F">
      <w:pPr>
        <w:ind w:left="2160"/>
        <w:jc w:val="both"/>
        <w:rPr>
          <w:rFonts w:ascii="Century Gothic" w:hAnsi="Century Gothic"/>
          <w:lang w:val="en-US"/>
        </w:rPr>
      </w:pPr>
      <w:r>
        <w:rPr>
          <w:rFonts w:ascii="Century Gothic" w:hAnsi="Century Gothic"/>
          <w:lang w:val="en-US"/>
        </w:rPr>
        <w:t>You see what I’m saying? There’s so many bazillions of things to do but most people let those things bounce around in their head and turn it into a headache. And then turn it into an obstacle. And then turn it into a dream unfulfilled or a goal never achieved. But not you. You’re going to take a pencil and a piece of paper and just let these thoughts</w:t>
      </w:r>
      <w:r w:rsidR="00AE5BF4">
        <w:rPr>
          <w:rFonts w:ascii="Century Gothic" w:hAnsi="Century Gothic"/>
          <w:lang w:val="en-US"/>
        </w:rPr>
        <w:t>,</w:t>
      </w:r>
      <w:r>
        <w:rPr>
          <w:rFonts w:ascii="Century Gothic" w:hAnsi="Century Gothic"/>
          <w:lang w:val="en-US"/>
        </w:rPr>
        <w:t xml:space="preserve"> all of these bazillions of unrelated questions that pop in your head in no particular order. I mean, I don’t even care how bizarre the order is. Just write everything down. From like, do I need </w:t>
      </w:r>
      <w:r w:rsidR="00AE5BF4">
        <w:rPr>
          <w:rFonts w:ascii="Century Gothic" w:hAnsi="Century Gothic"/>
          <w:lang w:val="en-US"/>
        </w:rPr>
        <w:t>a n</w:t>
      </w:r>
      <w:r>
        <w:rPr>
          <w:rFonts w:ascii="Century Gothic" w:hAnsi="Century Gothic"/>
          <w:lang w:val="en-US"/>
        </w:rPr>
        <w:t xml:space="preserve">ew photo? Should I have my teeth whitened? Do I need to get a new computer? Should I get a new phone? Google search. Look at other websites that are doing this similar thing like there’s so </w:t>
      </w:r>
      <w:r w:rsidR="00AE5BF4">
        <w:rPr>
          <w:rFonts w:ascii="Century Gothic" w:hAnsi="Century Gothic"/>
          <w:lang w:val="en-US"/>
        </w:rPr>
        <w:t>-</w:t>
      </w:r>
      <w:r>
        <w:rPr>
          <w:rFonts w:ascii="Century Gothic" w:hAnsi="Century Gothic"/>
          <w:lang w:val="en-US"/>
        </w:rPr>
        <w:t xml:space="preserve">- just don’t stop. Promise me you’ll spend a minimum of </w:t>
      </w:r>
      <w:r>
        <w:rPr>
          <w:rFonts w:ascii="Century Gothic" w:hAnsi="Century Gothic"/>
          <w:lang w:val="en-US"/>
        </w:rPr>
        <w:lastRenderedPageBreak/>
        <w:t>30 minutes</w:t>
      </w:r>
      <w:r w:rsidR="00AE5BF4">
        <w:rPr>
          <w:rFonts w:ascii="Century Gothic" w:hAnsi="Century Gothic"/>
          <w:lang w:val="en-US"/>
        </w:rPr>
        <w:t>,</w:t>
      </w:r>
      <w:r>
        <w:rPr>
          <w:rFonts w:ascii="Century Gothic" w:hAnsi="Century Gothic"/>
          <w:lang w:val="en-US"/>
        </w:rPr>
        <w:t xml:space="preserve"> and each time you think you’ve come up with enough questions, look at the things you’ve written on your list and then ask yourself. “Okay. Could I break this down into five or six additional steps or additional questions?” This brainstorming list is so incredibly powerful. The people who make this list are the people who will achieve their push </w:t>
      </w:r>
      <w:r w:rsidR="00F6175F">
        <w:rPr>
          <w:rFonts w:ascii="Century Gothic" w:hAnsi="Century Gothic"/>
          <w:lang w:val="en-US"/>
        </w:rPr>
        <w:t>goal</w:t>
      </w:r>
      <w:r>
        <w:rPr>
          <w:rFonts w:ascii="Century Gothic" w:hAnsi="Century Gothic"/>
          <w:lang w:val="en-US"/>
        </w:rPr>
        <w:t xml:space="preserve">. It doesn’t matter what you push </w:t>
      </w:r>
      <w:r w:rsidR="00F6175F">
        <w:rPr>
          <w:rFonts w:ascii="Century Gothic" w:hAnsi="Century Gothic"/>
          <w:lang w:val="en-US"/>
        </w:rPr>
        <w:t>goal</w:t>
      </w:r>
      <w:r>
        <w:rPr>
          <w:rFonts w:ascii="Century Gothic" w:hAnsi="Century Gothic"/>
          <w:lang w:val="en-US"/>
        </w:rPr>
        <w:t xml:space="preserve"> is, you just start by creating a very extensive brain dump.</w:t>
      </w:r>
    </w:p>
    <w:p w14:paraId="473618A9" w14:textId="77777777" w:rsidR="008A652F" w:rsidRDefault="008A652F" w:rsidP="008A652F">
      <w:pPr>
        <w:ind w:left="2160"/>
        <w:jc w:val="both"/>
        <w:rPr>
          <w:rFonts w:ascii="Century Gothic" w:hAnsi="Century Gothic"/>
          <w:lang w:val="en-US"/>
        </w:rPr>
      </w:pPr>
      <w:r>
        <w:rPr>
          <w:rFonts w:ascii="Century Gothic" w:hAnsi="Century Gothic"/>
          <w:lang w:val="en-US"/>
        </w:rPr>
        <w:t>Now, step three is really simple. It’s what I call, the breakdown. You’re just going to take each item on your list. I want you to look at it and say, “Okay. Is this something I could do in ten minutes?” Because if it’s not, then you need to break it down further.</w:t>
      </w:r>
    </w:p>
    <w:p w14:paraId="015CF366" w14:textId="77777777" w:rsidR="008A652F" w:rsidRDefault="008A652F" w:rsidP="008A652F">
      <w:pPr>
        <w:ind w:left="2160"/>
        <w:jc w:val="both"/>
        <w:rPr>
          <w:rFonts w:ascii="Century Gothic" w:hAnsi="Century Gothic"/>
          <w:lang w:val="en-US"/>
        </w:rPr>
      </w:pPr>
      <w:r>
        <w:rPr>
          <w:rFonts w:ascii="Century Gothic" w:hAnsi="Century Gothic"/>
          <w:lang w:val="en-US"/>
        </w:rPr>
        <w:t>Let me give you an example. So, if one of the items on your list was develop a new website, that can’t be done in ten minutes. What could be done in ten minutes is you could go to say, GoDaddy.com and you could research what domain names are available. That would take ten minutes. Another ten-minute assignment related to that one task might be to Google-search any related business or website that’s doing something similar to what it is you want to do and to just look at those sites. And then another ten-minute task would be to research companies that put together a fully mobile-responsive website for you on a budget.</w:t>
      </w:r>
    </w:p>
    <w:p w14:paraId="65F24806" w14:textId="77777777" w:rsidR="008A652F" w:rsidRDefault="008A652F" w:rsidP="008A652F">
      <w:pPr>
        <w:ind w:left="2160"/>
        <w:jc w:val="both"/>
        <w:rPr>
          <w:rFonts w:ascii="Century Gothic" w:hAnsi="Century Gothic"/>
          <w:lang w:val="en-US"/>
        </w:rPr>
      </w:pPr>
      <w:r>
        <w:rPr>
          <w:rFonts w:ascii="Century Gothic" w:hAnsi="Century Gothic"/>
          <w:lang w:val="en-US"/>
        </w:rPr>
        <w:t>So you see, rather than taking these really big tasks that seem overwhelming and stop most people, you just keep saying, “Okay. Wow, that’s big. What would the first ten minutes of this task be?” Or “If I took this really big task and just broke it down into ten or twenty-minute assignments, what would that look like?” Because that’s so doable.</w:t>
      </w:r>
    </w:p>
    <w:p w14:paraId="1AC20253" w14:textId="77777777" w:rsidR="008A652F" w:rsidRDefault="008A652F" w:rsidP="008A652F">
      <w:pPr>
        <w:ind w:left="2160"/>
        <w:jc w:val="both"/>
        <w:rPr>
          <w:rFonts w:ascii="Century Gothic" w:hAnsi="Century Gothic"/>
          <w:lang w:val="en-US"/>
        </w:rPr>
      </w:pPr>
      <w:r>
        <w:rPr>
          <w:rFonts w:ascii="Century Gothic" w:hAnsi="Century Gothic"/>
          <w:lang w:val="en-US"/>
        </w:rPr>
        <w:t xml:space="preserve">Step four is selecting three things, no more than three things. In fact, I would rather you stick to just two things every single day from that list that are doable in ten minutes or less, okay? So that’s why it’s so critical, that brain dump that you did, that extensive research and all the </w:t>
      </w:r>
      <w:r w:rsidR="008C1BFE">
        <w:rPr>
          <w:rFonts w:ascii="Century Gothic" w:hAnsi="Century Gothic"/>
          <w:lang w:val="en-US"/>
        </w:rPr>
        <w:t>ideas that popped in your head, a</w:t>
      </w:r>
      <w:r>
        <w:rPr>
          <w:rFonts w:ascii="Century Gothic" w:hAnsi="Century Gothic"/>
          <w:lang w:val="en-US"/>
        </w:rPr>
        <w:t>nd all the questions you have and all of those things that you realize, “Gosh. I n</w:t>
      </w:r>
      <w:r w:rsidR="008C1BFE">
        <w:rPr>
          <w:rFonts w:ascii="Century Gothic" w:hAnsi="Century Gothic"/>
          <w:lang w:val="en-US"/>
        </w:rPr>
        <w:t>eed to know all of these things,” o</w:t>
      </w:r>
      <w:r>
        <w:rPr>
          <w:rFonts w:ascii="Century Gothic" w:hAnsi="Century Gothic"/>
          <w:lang w:val="en-US"/>
        </w:rPr>
        <w:t>r “I need to do all of these things in order to accomplish my goal. And you just wrote them all out on one big brainstorming list. That’s why that piece of paper is so, so important.</w:t>
      </w:r>
    </w:p>
    <w:p w14:paraId="1FDFD790" w14:textId="77777777" w:rsidR="004A2536" w:rsidRPr="004A2536" w:rsidRDefault="008A652F" w:rsidP="0023621B">
      <w:pPr>
        <w:ind w:left="2160"/>
        <w:jc w:val="both"/>
        <w:rPr>
          <w:rFonts w:ascii="Century Gothic" w:hAnsi="Century Gothic"/>
          <w:lang w:val="en-US"/>
        </w:rPr>
      </w:pPr>
      <w:r>
        <w:rPr>
          <w:rFonts w:ascii="Century Gothic" w:hAnsi="Century Gothic"/>
          <w:lang w:val="en-US"/>
        </w:rPr>
        <w:t xml:space="preserve">So here’s a little tip for you. Take a picture of it with your smartphone because you won’t lose it if it’s on your phone. Now, </w:t>
      </w:r>
      <w:r>
        <w:rPr>
          <w:rFonts w:ascii="Century Gothic" w:hAnsi="Century Gothic"/>
          <w:lang w:val="en-US"/>
        </w:rPr>
        <w:lastRenderedPageBreak/>
        <w:t xml:space="preserve">there’s a very good likelihood that you’ll lose it if it’s a piece of paper but if we take a picture of it, and it’s on your smartphone, and then you email it to yourself, and then you save it to your desktop, now we’re creating a digital </w:t>
      </w:r>
      <w:r w:rsidR="004A2536">
        <w:rPr>
          <w:rFonts w:ascii="Century Gothic" w:hAnsi="Century Gothic"/>
          <w:lang w:val="en-US"/>
        </w:rPr>
        <w:t xml:space="preserve">diary, now we’re creating a trail, a success trail. You won’t lose this very important list. And the reason why it’s so important is because you have it. Each day, you’re going to start your day, by looking at that long list. And you will pick just two 10-minute items from that list, </w:t>
      </w:r>
      <w:r w:rsidR="004A2536" w:rsidRPr="004A2536">
        <w:rPr>
          <w:rFonts w:ascii="Century Gothic" w:hAnsi="Century Gothic"/>
          <w:lang w:val="en-US"/>
        </w:rPr>
        <w:t>and you will start your day each day by tackling those two things.</w:t>
      </w:r>
    </w:p>
    <w:p w14:paraId="695D65A2" w14:textId="77777777" w:rsidR="004A2536" w:rsidRDefault="004A2536" w:rsidP="00571290">
      <w:pPr>
        <w:ind w:left="2160" w:hanging="2160"/>
        <w:jc w:val="both"/>
        <w:rPr>
          <w:rFonts w:ascii="Century Gothic" w:hAnsi="Century Gothic"/>
          <w:lang w:val="en-US"/>
        </w:rPr>
      </w:pPr>
      <w:r w:rsidRPr="004A2536">
        <w:rPr>
          <w:rFonts w:ascii="Century Gothic" w:hAnsi="Century Gothic"/>
          <w:lang w:val="en-US"/>
        </w:rPr>
        <w:tab/>
      </w:r>
      <w:r>
        <w:rPr>
          <w:rFonts w:ascii="Century Gothic" w:hAnsi="Century Gothic"/>
          <w:lang w:val="en-US"/>
        </w:rPr>
        <w:t>Do you understand? Maybe you don’t, in fact, I know you don’t until you’ve tried this. How amazingly fast you knock over that domino when every single day, like just five days a week, five days a week, you start your day by just doing 10 little 10 minute tasks, towards your push goal, you become unstoppable.</w:t>
      </w:r>
    </w:p>
    <w:p w14:paraId="3F10EC24" w14:textId="77777777" w:rsidR="004A2536" w:rsidRDefault="004A2536" w:rsidP="00571290">
      <w:pPr>
        <w:ind w:left="2160" w:hanging="2160"/>
        <w:jc w:val="both"/>
        <w:rPr>
          <w:rFonts w:ascii="Century Gothic" w:hAnsi="Century Gothic"/>
          <w:lang w:val="en-US"/>
        </w:rPr>
      </w:pPr>
      <w:r>
        <w:rPr>
          <w:rFonts w:ascii="Century Gothic" w:hAnsi="Century Gothic"/>
          <w:lang w:val="en-US"/>
        </w:rPr>
        <w:tab/>
        <w:t>More importantly, when you finish your day, you won’t have that feeling like oh my gosh, I don’t understand, I was busy all day, I never even had a chance to breath or to eat, or to pee, or to return a phone call, but I don’t know what I did, what have I gotten done? I feel still so overwhelmed.</w:t>
      </w:r>
    </w:p>
    <w:p w14:paraId="073FF753" w14:textId="77777777" w:rsidR="004A2536" w:rsidRDefault="004A2536" w:rsidP="00571290">
      <w:pPr>
        <w:ind w:left="2160" w:hanging="2160"/>
        <w:jc w:val="both"/>
        <w:rPr>
          <w:rFonts w:ascii="Century Gothic" w:hAnsi="Century Gothic"/>
          <w:lang w:val="en-US"/>
        </w:rPr>
      </w:pPr>
      <w:r>
        <w:rPr>
          <w:rFonts w:ascii="Century Gothic" w:hAnsi="Century Gothic"/>
          <w:lang w:val="en-US"/>
        </w:rPr>
        <w:tab/>
        <w:t xml:space="preserve">You won’t have that feeling </w:t>
      </w:r>
      <w:r w:rsidR="00F64CC1">
        <w:rPr>
          <w:rFonts w:ascii="Century Gothic" w:hAnsi="Century Gothic"/>
          <w:lang w:val="en-US"/>
        </w:rPr>
        <w:t xml:space="preserve">if you force yourself to create this habit of everyday, starting your day by looking at that list, and selecting just two things, maximum three, never four, five or six. You know why? Because that’s </w:t>
      </w:r>
      <w:r w:rsidR="0052430C">
        <w:rPr>
          <w:rFonts w:ascii="Century Gothic" w:hAnsi="Century Gothic"/>
          <w:lang w:val="en-US"/>
        </w:rPr>
        <w:t>too much. And when you start setting your numbers too high, then the stuff you just kind of have to do because you just do, you’re a parent, or you’re an employee, and there’s just so much to do, and you got to buy presents for people and you got to return phone calls, and emails, and Facebook, and blah, blah, blah.</w:t>
      </w:r>
    </w:p>
    <w:p w14:paraId="3BFFE140" w14:textId="77777777" w:rsidR="0052430C" w:rsidRDefault="0052430C" w:rsidP="00571290">
      <w:pPr>
        <w:ind w:left="2160" w:hanging="2160"/>
        <w:jc w:val="both"/>
        <w:rPr>
          <w:rFonts w:ascii="Century Gothic" w:hAnsi="Century Gothic"/>
          <w:lang w:val="en-US"/>
        </w:rPr>
      </w:pPr>
      <w:r>
        <w:rPr>
          <w:rFonts w:ascii="Century Gothic" w:hAnsi="Century Gothic"/>
          <w:lang w:val="en-US"/>
        </w:rPr>
        <w:tab/>
        <w:t>All those things that you just have to do, go grocery shopping, and take a shower, and pay the bills, those things don’t normally end up on our to-do list, they’re just things that we do all day long, and that’s why when we finish our day, we often feel so much overwhelmed like we just didn’t get anywhere. But if you just do two things every single day that move you a little closer to your push goal, I promise you, you will become unstoppable, more importantly you’ll feel amazing at the end of your day. You’ll actually feel accomplished.</w:t>
      </w:r>
    </w:p>
    <w:p w14:paraId="627133A2" w14:textId="77777777" w:rsidR="0052430C" w:rsidRDefault="0052430C" w:rsidP="00571290">
      <w:pPr>
        <w:ind w:left="2160" w:hanging="2160"/>
        <w:jc w:val="both"/>
        <w:rPr>
          <w:rFonts w:ascii="Century Gothic" w:hAnsi="Century Gothic"/>
          <w:lang w:val="en-US"/>
        </w:rPr>
      </w:pPr>
      <w:r>
        <w:rPr>
          <w:rFonts w:ascii="Century Gothic" w:hAnsi="Century Gothic"/>
          <w:lang w:val="en-US"/>
        </w:rPr>
        <w:lastRenderedPageBreak/>
        <w:tab/>
        <w:t>Now step five is to create a system that makes this habit possible.</w:t>
      </w:r>
      <w:r w:rsidR="00B01093">
        <w:rPr>
          <w:rFonts w:ascii="Century Gothic" w:hAnsi="Century Gothic"/>
          <w:lang w:val="en-US"/>
        </w:rPr>
        <w:t xml:space="preserve"> I’ve learned a lot about habits in just the last couple of years. And I’ve been teaching habits and focus and productivity for years, I’ve even written a book about it, my book Push, is really just about creating systems and habits that change our lives.</w:t>
      </w:r>
    </w:p>
    <w:p w14:paraId="2BD6B075" w14:textId="77777777" w:rsidR="00B01093" w:rsidRDefault="00B01093" w:rsidP="00571290">
      <w:pPr>
        <w:ind w:left="2160" w:hanging="2160"/>
        <w:jc w:val="both"/>
        <w:rPr>
          <w:rFonts w:ascii="Century Gothic" w:hAnsi="Century Gothic"/>
          <w:lang w:val="en-US"/>
        </w:rPr>
      </w:pPr>
      <w:r>
        <w:rPr>
          <w:rFonts w:ascii="Century Gothic" w:hAnsi="Century Gothic"/>
          <w:lang w:val="en-US"/>
        </w:rPr>
        <w:tab/>
        <w:t>But in just the last year, I’ve learned so much more about habits, and I used to think probably like many of you that habit was just something you forced yourself to do. I think I even just said that like force yourself to do this. But it’s more than forcing ourselves to do something. And what we found about habits is that people who have brain injury like traumatic brain injuries, and they wake up with amnesia and they like don’t even recognize their spouse, or they don’t know their address, or even their own name, that the one thing that they hold on to, and this is kind of trippy, is, they hold on to their habits.</w:t>
      </w:r>
    </w:p>
    <w:p w14:paraId="663C53D7" w14:textId="77777777" w:rsidR="00B01093" w:rsidRDefault="00B01093" w:rsidP="00571290">
      <w:pPr>
        <w:ind w:left="2160" w:hanging="2160"/>
        <w:jc w:val="both"/>
        <w:rPr>
          <w:rFonts w:ascii="Century Gothic" w:hAnsi="Century Gothic"/>
          <w:lang w:val="en-US"/>
        </w:rPr>
      </w:pPr>
      <w:r>
        <w:rPr>
          <w:rFonts w:ascii="Century Gothic" w:hAnsi="Century Gothic"/>
          <w:lang w:val="en-US"/>
        </w:rPr>
        <w:tab/>
        <w:t xml:space="preserve">And what we found is that the area of our brain where we </w:t>
      </w:r>
      <w:r w:rsidR="002B64FE">
        <w:rPr>
          <w:rFonts w:ascii="Century Gothic" w:hAnsi="Century Gothic"/>
          <w:lang w:val="en-US"/>
        </w:rPr>
        <w:t xml:space="preserve">store that information is a center that’s very closely associated with the feelings of endorphins, like a happy feeling. So for whatever reason, what we do know about habits is that, they’re not formed simply by </w:t>
      </w:r>
      <w:r w:rsidR="00FB452A">
        <w:rPr>
          <w:rFonts w:ascii="Century Gothic" w:hAnsi="Century Gothic"/>
          <w:lang w:val="en-US"/>
        </w:rPr>
        <w:t>just like forcing ourselves to do things. We form habits because of the way that activity makes us feel, you know, it’s kind of similar to almost addiction, you know?</w:t>
      </w:r>
    </w:p>
    <w:p w14:paraId="3369490E" w14:textId="77777777" w:rsidR="00FB452A" w:rsidRDefault="00FB452A" w:rsidP="00571290">
      <w:pPr>
        <w:ind w:left="2160" w:hanging="2160"/>
        <w:jc w:val="both"/>
        <w:rPr>
          <w:rFonts w:ascii="Century Gothic" w:hAnsi="Century Gothic"/>
          <w:lang w:val="en-US"/>
        </w:rPr>
      </w:pPr>
      <w:r>
        <w:rPr>
          <w:rFonts w:ascii="Century Gothic" w:hAnsi="Century Gothic"/>
          <w:lang w:val="en-US"/>
        </w:rPr>
        <w:tab/>
        <w:t>So rather than like think about brushing your teeth, this is probably the best analogy I can think of, that’s a habit that people, even once they wake from amnesia, and they still don’t know their own name, they still wake up in the morning and want to brush their teeth. And what we found is, it’s not because they know it’s how they’re going to avoid getting cavities, or avoiding bad breath, it’s there’s this very cool sensation that we crave when our teeth are clean.</w:t>
      </w:r>
    </w:p>
    <w:p w14:paraId="692471C7" w14:textId="77777777" w:rsidR="00FB452A" w:rsidRDefault="00FB452A" w:rsidP="00571290">
      <w:pPr>
        <w:ind w:left="2160" w:hanging="2160"/>
        <w:jc w:val="both"/>
        <w:rPr>
          <w:rFonts w:ascii="Century Gothic" w:hAnsi="Century Gothic"/>
          <w:lang w:val="en-US"/>
        </w:rPr>
      </w:pPr>
      <w:r>
        <w:rPr>
          <w:rFonts w:ascii="Century Gothic" w:hAnsi="Century Gothic"/>
          <w:lang w:val="en-US"/>
        </w:rPr>
        <w:tab/>
        <w:t>So it’s learning to identify a feeling that feels good when we do something, and then identifying what triggers the response in us to remember to do it, and allowing that trigger to help us remember or crave the sensation that we had when we did something.</w:t>
      </w:r>
    </w:p>
    <w:p w14:paraId="362DDB60" w14:textId="77777777" w:rsidR="00FB452A" w:rsidRDefault="00FB452A" w:rsidP="00571290">
      <w:pPr>
        <w:ind w:left="2160" w:hanging="2160"/>
        <w:jc w:val="both"/>
        <w:rPr>
          <w:rFonts w:ascii="Century Gothic" w:hAnsi="Century Gothic"/>
          <w:lang w:val="en-US"/>
        </w:rPr>
      </w:pPr>
      <w:r>
        <w:rPr>
          <w:rFonts w:ascii="Century Gothic" w:hAnsi="Century Gothic"/>
          <w:lang w:val="en-US"/>
        </w:rPr>
        <w:tab/>
        <w:t xml:space="preserve">It’s kind of like for me, when I come home from the gym, I teach early morning classes, and for years, I thought, well, I’m just in the habit of pulling into my driveway, and I sit in my car and like kind of like getting warm after teaching my class, I’m always like freezing, </w:t>
      </w:r>
      <w:r>
        <w:rPr>
          <w:rFonts w:ascii="Century Gothic" w:hAnsi="Century Gothic"/>
          <w:lang w:val="en-US"/>
        </w:rPr>
        <w:lastRenderedPageBreak/>
        <w:t>and so I like to sit in my car even if it’s the middle of the summer with the heat turned up because it’s early morning and I’m kind of like cold from being sweaty and then cooling down in my car. And I like to sit in my driveway, and you know, in the priv</w:t>
      </w:r>
      <w:r w:rsidR="00C41F62">
        <w:rPr>
          <w:rFonts w:ascii="Century Gothic" w:hAnsi="Century Gothic"/>
          <w:lang w:val="en-US"/>
        </w:rPr>
        <w:t>acy and the quietness of my car, I like to make my to-do list. And I like love doing that. And I always assumed it’s just like, I’ve got good habits, and I just forced myself to do this, and I did it for 30 days and now it’s a habit.</w:t>
      </w:r>
    </w:p>
    <w:p w14:paraId="1845C3ED" w14:textId="77777777" w:rsidR="00EB6A1F" w:rsidRDefault="00C41F62" w:rsidP="00EB6A1F">
      <w:pPr>
        <w:ind w:left="2160" w:hanging="2160"/>
        <w:jc w:val="both"/>
        <w:rPr>
          <w:rFonts w:ascii="Century Gothic" w:hAnsi="Century Gothic"/>
          <w:lang w:val="en-US"/>
        </w:rPr>
      </w:pPr>
      <w:r>
        <w:rPr>
          <w:rFonts w:ascii="Century Gothic" w:hAnsi="Century Gothic"/>
          <w:lang w:val="en-US"/>
        </w:rPr>
        <w:tab/>
        <w:t xml:space="preserve">But the more I’ve learned about habits, the more I realized that when I turned on my street, I see my driveway, and it triggers something in me that craves the sensation of </w:t>
      </w:r>
      <w:r w:rsidR="00EB6A1F">
        <w:rPr>
          <w:rFonts w:ascii="Century Gothic" w:hAnsi="Century Gothic"/>
          <w:lang w:val="en-US"/>
        </w:rPr>
        <w:t>peacefulness because that’s what I feel when I create my to-do list. And I might only add a couple of items on my to-do list, and I’ll review the list that I have for my assistant Kristen, or I might review a list that I’ve got going for a virtual assistant, and it’s not that I just forced myself to do this, I’ve since realized that I literally crave the sensation I have when I finish doing that which takes me less than 10 or 15 minutes.</w:t>
      </w:r>
    </w:p>
    <w:p w14:paraId="477A0A9A" w14:textId="77777777" w:rsidR="00EB6A1F" w:rsidRDefault="00EB6A1F" w:rsidP="00EB6A1F">
      <w:pPr>
        <w:ind w:left="2160" w:hanging="2160"/>
        <w:jc w:val="both"/>
        <w:rPr>
          <w:rFonts w:ascii="Century Gothic" w:hAnsi="Century Gothic"/>
          <w:lang w:val="en-US"/>
        </w:rPr>
      </w:pPr>
      <w:r>
        <w:rPr>
          <w:rFonts w:ascii="Century Gothic" w:hAnsi="Century Gothic"/>
          <w:lang w:val="en-US"/>
        </w:rPr>
        <w:tab/>
        <w:t xml:space="preserve">So identify how you </w:t>
      </w:r>
      <w:r w:rsidR="007624A2">
        <w:rPr>
          <w:rFonts w:ascii="Century Gothic" w:hAnsi="Century Gothic"/>
          <w:lang w:val="en-US"/>
        </w:rPr>
        <w:t>feel, those first couple of days, when you do this. And the good news is, the sooner you start to crave that feeling, the first time, you get through making a to-do list, which has two items on it, and then knowing at the end of the day you did those two things, and you feel like so accomplished, start to crave that feeling and then start to identify triggers that make you remember to do that. And those triggers will hopefully help you start to crave the feeling, not necessarily craving the habit, but craving the feeling that the habit generates for you.</w:t>
      </w:r>
    </w:p>
    <w:p w14:paraId="2FF595EE" w14:textId="77777777" w:rsidR="007624A2" w:rsidRDefault="007624A2" w:rsidP="00EB6A1F">
      <w:pPr>
        <w:ind w:left="2160" w:hanging="2160"/>
        <w:jc w:val="both"/>
        <w:rPr>
          <w:rFonts w:ascii="Century Gothic" w:hAnsi="Century Gothic"/>
          <w:lang w:val="en-US"/>
        </w:rPr>
      </w:pPr>
      <w:r>
        <w:rPr>
          <w:rFonts w:ascii="Century Gothic" w:hAnsi="Century Gothic"/>
          <w:lang w:val="en-US"/>
        </w:rPr>
        <w:tab/>
        <w:t>And I think that what you will find is it won’t take 30 days or 21 days to create this habit, it might only take a couple of days to create this habit. So really identify with the way it makes you feel.</w:t>
      </w:r>
    </w:p>
    <w:p w14:paraId="7B859915" w14:textId="77777777" w:rsidR="007624A2" w:rsidRDefault="007624A2" w:rsidP="00EB6A1F">
      <w:pPr>
        <w:ind w:left="2160" w:hanging="2160"/>
        <w:jc w:val="both"/>
        <w:rPr>
          <w:rFonts w:ascii="Century Gothic" w:hAnsi="Century Gothic"/>
          <w:lang w:val="en-US"/>
        </w:rPr>
      </w:pPr>
      <w:r>
        <w:rPr>
          <w:rFonts w:ascii="Century Gothic" w:hAnsi="Century Gothic"/>
          <w:lang w:val="en-US"/>
        </w:rPr>
        <w:tab/>
        <w:t>Step six is to use an app, because the reason why I suggest an app and I know some of you are very much pencil and paper type people, fantastic, but I know that’s not where you’re keeping your contacts, it’s also not how you’re communicating with people, you’re not like writing people a note, and then folding it up into a little tiny square, and then saying, “Please pass this to Johnny.”</w:t>
      </w:r>
    </w:p>
    <w:p w14:paraId="4F4EC1B9" w14:textId="77777777" w:rsidR="007624A2" w:rsidRDefault="007624A2" w:rsidP="00EB6A1F">
      <w:pPr>
        <w:ind w:left="2160" w:hanging="2160"/>
        <w:jc w:val="both"/>
        <w:rPr>
          <w:rFonts w:ascii="Century Gothic" w:hAnsi="Century Gothic"/>
          <w:lang w:val="en-US"/>
        </w:rPr>
      </w:pPr>
      <w:r>
        <w:rPr>
          <w:rFonts w:ascii="Century Gothic" w:hAnsi="Century Gothic"/>
          <w:lang w:val="en-US"/>
        </w:rPr>
        <w:tab/>
        <w:t>You’re using your phone, you’</w:t>
      </w:r>
      <w:r w:rsidR="006158B5">
        <w:rPr>
          <w:rFonts w:ascii="Century Gothic" w:hAnsi="Century Gothic"/>
          <w:lang w:val="en-US"/>
        </w:rPr>
        <w:t xml:space="preserve">re using your phone for just about everything. That’s what this whole medium is about, like even </w:t>
      </w:r>
      <w:r w:rsidR="006158B5">
        <w:rPr>
          <w:rFonts w:ascii="Century Gothic" w:hAnsi="Century Gothic"/>
          <w:lang w:val="en-US"/>
        </w:rPr>
        <w:lastRenderedPageBreak/>
        <w:t xml:space="preserve">podcast, the reason why it has </w:t>
      </w:r>
      <w:r w:rsidR="00464B72">
        <w:rPr>
          <w:rFonts w:ascii="Century Gothic" w:hAnsi="Century Gothic"/>
          <w:lang w:val="en-US"/>
        </w:rPr>
        <w:t xml:space="preserve">exploded is because people live on their phones, it’s where we do our shopping, it’s how we communicate, it’s how we update each other, it’s how we do business. I run my business from my </w:t>
      </w:r>
      <w:r w:rsidR="0023621B">
        <w:rPr>
          <w:rFonts w:ascii="Century Gothic" w:hAnsi="Century Gothic"/>
          <w:lang w:val="en-US"/>
        </w:rPr>
        <w:t>phone</w:t>
      </w:r>
      <w:r w:rsidR="00464B72">
        <w:rPr>
          <w:rFonts w:ascii="Century Gothic" w:hAnsi="Century Gothic"/>
          <w:lang w:val="en-US"/>
        </w:rPr>
        <w:t xml:space="preserve">. So I want you to use the device that’s </w:t>
      </w:r>
      <w:r w:rsidR="008E55AB">
        <w:rPr>
          <w:rFonts w:ascii="Century Gothic" w:hAnsi="Century Gothic"/>
          <w:lang w:val="en-US"/>
        </w:rPr>
        <w:t>in your hand, it’s in your hand which means, so is the power to accomplish so much, because it’s the thing that you’re holding on to, it’s the thing that you’re thinking about the most. And what you’ll start to do is trigger yourself that each time you look at your phone, rather than checking a Facebook update, or your text messages, I want you to get in the habit of checking one app, and I want you to download a to-do app.</w:t>
      </w:r>
    </w:p>
    <w:p w14:paraId="1B6AC33B" w14:textId="77777777" w:rsidR="008E55AB" w:rsidRDefault="008E55AB" w:rsidP="00EB6A1F">
      <w:pPr>
        <w:ind w:left="2160" w:hanging="2160"/>
        <w:jc w:val="both"/>
        <w:rPr>
          <w:rFonts w:ascii="Century Gothic" w:hAnsi="Century Gothic"/>
          <w:lang w:val="en-US"/>
        </w:rPr>
      </w:pPr>
      <w:r>
        <w:rPr>
          <w:rFonts w:ascii="Century Gothic" w:hAnsi="Century Gothic"/>
          <w:lang w:val="en-US"/>
        </w:rPr>
        <w:tab/>
        <w:t>Now ironically, I’ve been using the same to-do app for years and years and years, I shouldn’t say years and years, okay, maybe I exaggerate, four years, three years, three years at least, I’ve been using the same app. And I use an app</w:t>
      </w:r>
      <w:r w:rsidR="00094140">
        <w:rPr>
          <w:rFonts w:ascii="Century Gothic" w:hAnsi="Century Gothic"/>
          <w:lang w:val="en-US"/>
        </w:rPr>
        <w:t>, I better pull up my phone because I’m not even sure for sure what it’s called. It’s called, hold on, I’m looking it up, Awesome Note, yes. And it sync with Evernote. Are there better to-do apps out there? I’m sure there are. I’ve downloaded several over the last couple of years, people are like, Oh, Chalene, I know you use Awesome Note, I think this one’s so much better.</w:t>
      </w:r>
    </w:p>
    <w:p w14:paraId="69D06CEC" w14:textId="77777777" w:rsidR="00094140" w:rsidRDefault="00094140" w:rsidP="00EB6A1F">
      <w:pPr>
        <w:ind w:left="2160" w:hanging="2160"/>
        <w:jc w:val="both"/>
        <w:rPr>
          <w:rFonts w:ascii="Century Gothic" w:hAnsi="Century Gothic"/>
          <w:lang w:val="en-US"/>
        </w:rPr>
      </w:pPr>
      <w:r>
        <w:rPr>
          <w:rFonts w:ascii="Century Gothic" w:hAnsi="Century Gothic"/>
          <w:lang w:val="en-US"/>
        </w:rPr>
        <w:tab/>
        <w:t>That might be so, but until I create my own app which is on my bucket list, this is just my favorite app, it’s really, really simple, I can sync it with my husband, he has the same app, and we can then share to do list, like we have listed our just related to an upcoming event, I can share this list, so I have like little folders within it, and it allows me to sync those folders with my virtual assistant, with my staff at Team Johnson, with my personal assistant, and it also allows me to keep track of my 10 goals. I just love it. I’m sure that there are other apps out there that will perform just as well for you. I love the simplicity, I like the colors, and I love that it sync with Evernote.</w:t>
      </w:r>
    </w:p>
    <w:p w14:paraId="7BEF864D" w14:textId="77777777" w:rsidR="00094140" w:rsidRDefault="00094140" w:rsidP="00EB6A1F">
      <w:pPr>
        <w:ind w:left="2160" w:hanging="2160"/>
        <w:jc w:val="both"/>
        <w:rPr>
          <w:rFonts w:ascii="Century Gothic" w:hAnsi="Century Gothic"/>
          <w:lang w:val="en-US"/>
        </w:rPr>
      </w:pPr>
      <w:r>
        <w:rPr>
          <w:rFonts w:ascii="Century Gothic" w:hAnsi="Century Gothic"/>
          <w:lang w:val="en-US"/>
        </w:rPr>
        <w:tab/>
        <w:t xml:space="preserve">So whatever app you decide to use, whether you’re an Android or an iPhone user, use an app, and then place it on the first page of your phone, and then get in the habit, get in the habit of every time you look at your phone, you stop looking at Instagram or Facebook, or text messages, but you first look at the one thing on your phone that is going to change your future. And rather than putting 10 things on your list each day, you’ll just place </w:t>
      </w:r>
      <w:r w:rsidR="0023621B">
        <w:rPr>
          <w:rFonts w:ascii="Century Gothic" w:hAnsi="Century Gothic"/>
          <w:lang w:val="en-US"/>
        </w:rPr>
        <w:t>two</w:t>
      </w:r>
      <w:r>
        <w:rPr>
          <w:rFonts w:ascii="Century Gothic" w:hAnsi="Century Gothic"/>
          <w:lang w:val="en-US"/>
        </w:rPr>
        <w:t xml:space="preserve"> or three 10 minute tasks </w:t>
      </w:r>
      <w:r w:rsidR="00AA48B4">
        <w:rPr>
          <w:rFonts w:ascii="Century Gothic" w:hAnsi="Century Gothic"/>
          <w:lang w:val="en-US"/>
        </w:rPr>
        <w:t>that move you closer to your push goal.</w:t>
      </w:r>
    </w:p>
    <w:p w14:paraId="2F003FBE" w14:textId="77777777" w:rsidR="00AA48B4" w:rsidRDefault="00AA48B4" w:rsidP="00EB6A1F">
      <w:pPr>
        <w:ind w:left="2160" w:hanging="2160"/>
        <w:jc w:val="both"/>
        <w:rPr>
          <w:rFonts w:ascii="Century Gothic" w:hAnsi="Century Gothic"/>
          <w:lang w:val="en-US"/>
        </w:rPr>
      </w:pPr>
      <w:r>
        <w:rPr>
          <w:rFonts w:ascii="Century Gothic" w:hAnsi="Century Gothic"/>
          <w:lang w:val="en-US"/>
        </w:rPr>
        <w:lastRenderedPageBreak/>
        <w:tab/>
        <w:t>I saved the best for last. You’re going to get into the habit of asking yourself one question, and it’s this, is this the best use of my time? If you can get into the routine of just measuring whatever it is you’re doing, against that particular phrase, what you’ll find is, you tend to stop doing things that are what I call, fiddling and you start to get much more focused, and you start asking yourself if what you’re doing is something that should be outsourced, doesn’t need to be done, if it’s something that you’re doing simply because you are using it to procrastinate, like for me, that was laundry. And for so many years, I called laundry my destination procrastination.</w:t>
      </w:r>
    </w:p>
    <w:p w14:paraId="379A3AF5" w14:textId="77777777" w:rsidR="00AA48B4" w:rsidRDefault="00AA48B4" w:rsidP="00EB6A1F">
      <w:pPr>
        <w:ind w:left="2160" w:hanging="2160"/>
        <w:jc w:val="both"/>
        <w:rPr>
          <w:rFonts w:ascii="Century Gothic" w:hAnsi="Century Gothic"/>
          <w:lang w:val="en-US"/>
        </w:rPr>
      </w:pPr>
      <w:r>
        <w:rPr>
          <w:rFonts w:ascii="Century Gothic" w:hAnsi="Century Gothic"/>
          <w:lang w:val="en-US"/>
        </w:rPr>
        <w:tab/>
        <w:t>If I felt like there was an impending deadline or something that I like, really needed to do, but I didn’t want to do it, like I just felt too big to even start, I always could turn to laundry to procrastinate, because with two kids, my husband and I work out a lot, and so there’s like always sweaty mounds of dirty clothes, so I could always say, you know, I’m going to get to it as soon as I get all this laundry sorted and I match up all the socks and I put everything away which never ends.</w:t>
      </w:r>
    </w:p>
    <w:p w14:paraId="32D4A82A" w14:textId="77777777" w:rsidR="00AA48B4" w:rsidRDefault="00AA48B4" w:rsidP="00EB6A1F">
      <w:pPr>
        <w:ind w:left="2160" w:hanging="2160"/>
        <w:jc w:val="both"/>
        <w:rPr>
          <w:rFonts w:ascii="Century Gothic" w:hAnsi="Century Gothic"/>
          <w:lang w:val="en-US"/>
        </w:rPr>
      </w:pPr>
      <w:r>
        <w:rPr>
          <w:rFonts w:ascii="Century Gothic" w:hAnsi="Century Gothic"/>
          <w:lang w:val="en-US"/>
        </w:rPr>
        <w:tab/>
        <w:t>And the truth of the matter is, it wasn’t the best use of my time. So that’s one of the very first things I ever outsourced, is my laundry. I’m going to share that story with you in another podcast, but learning to outsource my laundry was the very first step in recognizing that there were some things I was doing that didn’t make me a better mom, didn’t make me a better wife, didn’t make me a better person, I was just doing them because my mom did it. And that’s what I saw other women doing, but it didn’t have anything to do with me being a good parent, and it certainly had nothing to do with the best use of my time. I’m not that great at laundry, I like doing laundry, I just don’t like folding it and sorting it, it wasn’t the best use of my time.</w:t>
      </w:r>
    </w:p>
    <w:p w14:paraId="234420F6" w14:textId="77777777" w:rsidR="00AA48B4" w:rsidRDefault="00AA48B4" w:rsidP="00EB6A1F">
      <w:pPr>
        <w:ind w:left="2160" w:hanging="2160"/>
        <w:jc w:val="both"/>
        <w:rPr>
          <w:rFonts w:ascii="Century Gothic" w:hAnsi="Century Gothic"/>
          <w:lang w:val="en-US"/>
        </w:rPr>
      </w:pPr>
      <w:r>
        <w:rPr>
          <w:rFonts w:ascii="Century Gothic" w:hAnsi="Century Gothic"/>
          <w:lang w:val="en-US"/>
        </w:rPr>
        <w:tab/>
        <w:t xml:space="preserve">So I had to learn how to outsource that and let go of it because what was a better use of my time was creating content. Just about everything else, in my business, I have learned to let go of, find someone else who eventually, and I say eventually because it is a process, eventually someone will learn to do it way better than I could have ever done it. And learning to let go of those things, requires me to routinely, even today, I have to ask myself, is this the best use of my time? For example, this podcast, I really, really was </w:t>
      </w:r>
      <w:r>
        <w:rPr>
          <w:rFonts w:ascii="Century Gothic" w:hAnsi="Century Gothic"/>
          <w:lang w:val="en-US"/>
        </w:rPr>
        <w:lastRenderedPageBreak/>
        <w:t>excited about doing a podcast because as you can tell, I love to just talk with you, you know.</w:t>
      </w:r>
    </w:p>
    <w:p w14:paraId="07B13EB5" w14:textId="77777777" w:rsidR="00AA48B4" w:rsidRDefault="00AA48B4" w:rsidP="00EB6A1F">
      <w:pPr>
        <w:ind w:left="2160" w:hanging="2160"/>
        <w:jc w:val="both"/>
        <w:rPr>
          <w:rFonts w:ascii="Century Gothic" w:hAnsi="Century Gothic"/>
          <w:lang w:val="en-US"/>
        </w:rPr>
      </w:pPr>
      <w:r>
        <w:rPr>
          <w:rFonts w:ascii="Century Gothic" w:hAnsi="Century Gothic"/>
          <w:lang w:val="en-US"/>
        </w:rPr>
        <w:tab/>
        <w:t xml:space="preserve">I mean I just love sitting across the table from a friend, and just sharing ideas, and sharing best practices, so I really, really wanted to do a podcast, but in the past, </w:t>
      </w:r>
      <w:r w:rsidR="000D1CDC">
        <w:rPr>
          <w:rFonts w:ascii="Century Gothic" w:hAnsi="Century Gothic"/>
          <w:lang w:val="en-US"/>
        </w:rPr>
        <w:t>I used to do this program called Car Smart, and there were audio programs very similar to this, but I spent so much time editing them myself because I learned to do it.</w:t>
      </w:r>
      <w:r w:rsidR="00122549">
        <w:rPr>
          <w:rFonts w:ascii="Century Gothic" w:hAnsi="Century Gothic"/>
          <w:lang w:val="en-US"/>
        </w:rPr>
        <w:t xml:space="preserve"> But that’s not my core competency.</w:t>
      </w:r>
    </w:p>
    <w:p w14:paraId="35BF6837" w14:textId="77777777" w:rsidR="00122549" w:rsidRDefault="00122549" w:rsidP="00EB6A1F">
      <w:pPr>
        <w:ind w:left="2160" w:hanging="2160"/>
        <w:jc w:val="both"/>
        <w:rPr>
          <w:rFonts w:ascii="Century Gothic" w:hAnsi="Century Gothic"/>
          <w:lang w:val="en-US"/>
        </w:rPr>
      </w:pPr>
      <w:r>
        <w:rPr>
          <w:rFonts w:ascii="Century Gothic" w:hAnsi="Century Gothic"/>
          <w:lang w:val="en-US"/>
        </w:rPr>
        <w:tab/>
        <w:t>So rather than spending two or three hours editing a 30 minute program, a better use of my time is spending 30 minutes recording a program, and then sending it off to somebody else, so that they can edit, because that’s a better use of their time. So get in the habit, get in the routine of asking yourself, is this the best use of my time? Is there someone else who should be doing this, who could be doing this? Should I be doing this at all? Is there something else I should be doing instead of this?</w:t>
      </w:r>
    </w:p>
    <w:p w14:paraId="0B0DE43E" w14:textId="77777777" w:rsidR="00122549" w:rsidRDefault="00122549" w:rsidP="00EB6A1F">
      <w:pPr>
        <w:ind w:left="2160" w:hanging="2160"/>
        <w:jc w:val="both"/>
        <w:rPr>
          <w:rFonts w:ascii="Century Gothic" w:hAnsi="Century Gothic"/>
          <w:lang w:val="en-US"/>
        </w:rPr>
      </w:pPr>
      <w:r>
        <w:rPr>
          <w:rFonts w:ascii="Century Gothic" w:hAnsi="Century Gothic"/>
          <w:lang w:val="en-US"/>
        </w:rPr>
        <w:tab/>
        <w:t>And what I had to do, and I hope this helps yo</w:t>
      </w:r>
      <w:r w:rsidR="00E87A0E">
        <w:rPr>
          <w:rFonts w:ascii="Century Gothic" w:hAnsi="Century Gothic"/>
          <w:lang w:val="en-US"/>
        </w:rPr>
        <w:t>u, is, I wrote it down on Post-i</w:t>
      </w:r>
      <w:r>
        <w:rPr>
          <w:rFonts w:ascii="Century Gothic" w:hAnsi="Century Gothic"/>
          <w:lang w:val="en-US"/>
        </w:rPr>
        <w:t xml:space="preserve">t notes, I put it </w:t>
      </w:r>
      <w:r w:rsidR="00E87A0E">
        <w:rPr>
          <w:rFonts w:ascii="Century Gothic" w:hAnsi="Century Gothic"/>
          <w:lang w:val="en-US"/>
        </w:rPr>
        <w:t>in places where I procrastinate, like in the laundry room, or on my desktop, on my laptop, because I tend to, you know, just like anybody, oh, there’s the internet, I better shop for some shoes, I better search through some photos of complete strangers on Facebook. Not the best use of my time. And whenever I glance at that little Post-it note, it puts me back in check.</w:t>
      </w:r>
    </w:p>
    <w:p w14:paraId="2EF9E555" w14:textId="77777777" w:rsidR="00E87A0E" w:rsidRDefault="00E87A0E" w:rsidP="00EB6A1F">
      <w:pPr>
        <w:ind w:left="2160" w:hanging="2160"/>
        <w:jc w:val="both"/>
        <w:rPr>
          <w:rFonts w:ascii="Century Gothic" w:hAnsi="Century Gothic"/>
          <w:lang w:val="en-US"/>
        </w:rPr>
      </w:pPr>
      <w:r>
        <w:rPr>
          <w:rFonts w:ascii="Century Gothic" w:hAnsi="Century Gothic"/>
          <w:lang w:val="en-US"/>
        </w:rPr>
        <w:tab/>
        <w:t xml:space="preserve">Lifers, this is going to be your most productive week ever. And I just have a hunch that this might be </w:t>
      </w:r>
      <w:r w:rsidR="00CD21A2">
        <w:rPr>
          <w:rFonts w:ascii="Century Gothic" w:hAnsi="Century Gothic"/>
          <w:lang w:val="en-US"/>
        </w:rPr>
        <w:t xml:space="preserve">your most productive month ever. It’s why I created my 30 day challenge and I know you heard me reference it before in this program, but if this program spoke to you today, and you’d like a little bit more in depth and almost like a daily accountability to learn this process, that’s what my 30 day challenge is all about. You get one little video a day, it goes to your inbox, if you fall behind, it’s no big deal, you can just kind of watch those videos, they’re short, and you can catch up on them like all in one day, you can watch five of them or 10 of them, they’re really short, and they’re really just meant to help you create these habits, these things that help us get more done in less time not so that we can do more things, but so we have more time we spend with people that we love and connect and just chill out and go to bed at night without a headache and you know, maybe even climb into bed feeling so relieved that you can actually like relax, and </w:t>
      </w:r>
      <w:r w:rsidR="00CD21A2">
        <w:rPr>
          <w:rFonts w:ascii="Century Gothic" w:hAnsi="Century Gothic"/>
          <w:lang w:val="en-US"/>
        </w:rPr>
        <w:lastRenderedPageBreak/>
        <w:t>connect with your spouse if you know what I mean, boom chika bow wow. That’s right.</w:t>
      </w:r>
    </w:p>
    <w:p w14:paraId="43DFBA4E" w14:textId="77777777" w:rsidR="00CD21A2" w:rsidRDefault="00CD21A2" w:rsidP="00EB6A1F">
      <w:pPr>
        <w:ind w:left="2160" w:hanging="2160"/>
        <w:jc w:val="both"/>
        <w:rPr>
          <w:rFonts w:ascii="Century Gothic" w:hAnsi="Century Gothic"/>
          <w:lang w:val="en-US"/>
        </w:rPr>
      </w:pPr>
      <w:r>
        <w:rPr>
          <w:rFonts w:ascii="Century Gothic" w:hAnsi="Century Gothic"/>
          <w:lang w:val="en-US"/>
        </w:rPr>
        <w:tab/>
        <w:t>I think that’s why people who are married a long time and have kids, they just you know, they aren’t like, you know, shall we say having quote-unquote, “Relations,” because their brains are on overload when they hit their bedrooms, they can’t even like relax. So maybe this new habit will help you in your relationships.</w:t>
      </w:r>
    </w:p>
    <w:p w14:paraId="78FB26A9" w14:textId="77777777" w:rsidR="00CD21A2" w:rsidRDefault="00CD21A2" w:rsidP="00EB6A1F">
      <w:pPr>
        <w:ind w:left="2160" w:hanging="2160"/>
        <w:jc w:val="both"/>
        <w:rPr>
          <w:rFonts w:ascii="Century Gothic" w:hAnsi="Century Gothic"/>
          <w:lang w:val="en-US"/>
        </w:rPr>
      </w:pPr>
      <w:r>
        <w:rPr>
          <w:rFonts w:ascii="Century Gothic" w:hAnsi="Century Gothic"/>
          <w:lang w:val="en-US"/>
        </w:rPr>
        <w:tab/>
        <w:t>I got to keep this PG, I know it’s a family show.</w:t>
      </w:r>
    </w:p>
    <w:p w14:paraId="560729EA" w14:textId="77777777" w:rsidR="00CD21A2" w:rsidRDefault="00CD21A2" w:rsidP="00EB6A1F">
      <w:pPr>
        <w:ind w:left="2160" w:hanging="2160"/>
        <w:jc w:val="both"/>
        <w:rPr>
          <w:rFonts w:ascii="Century Gothic" w:hAnsi="Century Gothic"/>
          <w:lang w:val="en-US"/>
        </w:rPr>
      </w:pPr>
      <w:r>
        <w:rPr>
          <w:rFonts w:ascii="Century Gothic" w:hAnsi="Century Gothic"/>
          <w:lang w:val="en-US"/>
        </w:rPr>
        <w:tab/>
        <w:t>Anyways, lifers, I love you, I adore you. Thank you so much for leaving me reviews on iTunes, and sharing this podcast with other people. Until next time.</w:t>
      </w:r>
    </w:p>
    <w:p w14:paraId="6BDFCE0C" w14:textId="77777777" w:rsidR="000C65B3" w:rsidRDefault="00CD21A2" w:rsidP="000C65B3">
      <w:pPr>
        <w:ind w:left="2160" w:hanging="2160"/>
        <w:jc w:val="both"/>
        <w:rPr>
          <w:rFonts w:ascii="Century Gothic" w:hAnsi="Century Gothic"/>
          <w:lang w:val="en-US"/>
        </w:rPr>
      </w:pPr>
      <w:r>
        <w:rPr>
          <w:rFonts w:ascii="Century Gothic" w:hAnsi="Century Gothic"/>
          <w:lang w:val="en-US"/>
        </w:rPr>
        <w:tab/>
        <w:t>Be bold, be blessed, be courageous, but most importantly, don’t forget to be nice.</w:t>
      </w:r>
    </w:p>
    <w:p w14:paraId="03F08C9D" w14:textId="77777777" w:rsidR="00242C71" w:rsidRDefault="000C65B3" w:rsidP="000C65B3">
      <w:pPr>
        <w:ind w:left="2160" w:hanging="2160"/>
        <w:jc w:val="both"/>
        <w:rPr>
          <w:rFonts w:ascii="Century Gothic" w:hAnsi="Century Gothic"/>
        </w:rPr>
      </w:pPr>
      <w:r>
        <w:rPr>
          <w:rFonts w:ascii="Century Gothic" w:hAnsi="Century Gothic"/>
          <w:lang w:val="en-US"/>
        </w:rPr>
        <w:tab/>
        <w:t>This episode of the Chalene show is a special episode brought to you by marketingimpactacademy.com</w:t>
      </w:r>
      <w:r>
        <w:rPr>
          <w:rFonts w:ascii="Century Gothic" w:hAnsi="Century Gothic"/>
        </w:rPr>
        <w:t>. It’s an online school that we open up registration to, just once a year. If you want to build a better online business, if you don’t want to be a slave to your laptop or your phone, or to feel like you’re constantly on social media, if you don’t want to waste a ton of money developing websites, or spending money on SEO experts, I invite you to check out marketingimpactacademy.com.</w:t>
      </w:r>
    </w:p>
    <w:p w14:paraId="3E4F0607" w14:textId="77777777" w:rsidR="000C65B3" w:rsidRDefault="000C65B3" w:rsidP="000C65B3">
      <w:pPr>
        <w:ind w:left="2160" w:hanging="2160"/>
        <w:jc w:val="both"/>
        <w:rPr>
          <w:rFonts w:ascii="Century Gothic" w:hAnsi="Century Gothic"/>
        </w:rPr>
      </w:pPr>
      <w:r>
        <w:rPr>
          <w:rFonts w:ascii="Century Gothic" w:hAnsi="Century Gothic"/>
        </w:rPr>
        <w:tab/>
        <w:t>And if we have already closed registration by the time you hear this message, don’t worry, we’ll put you on our list and you’ll be first to be notified when we open up registration next year.</w:t>
      </w:r>
    </w:p>
    <w:p w14:paraId="78A70DB6" w14:textId="77777777" w:rsidR="000C65B3" w:rsidRDefault="000C65B3" w:rsidP="000C65B3">
      <w:pPr>
        <w:ind w:left="2160" w:hanging="2160"/>
        <w:jc w:val="both"/>
        <w:rPr>
          <w:rFonts w:ascii="Century Gothic" w:hAnsi="Century Gothic"/>
        </w:rPr>
      </w:pPr>
      <w:r>
        <w:rPr>
          <w:rFonts w:ascii="Century Gothic" w:hAnsi="Century Gothic"/>
        </w:rPr>
        <w:tab/>
        <w:t>To learn more and to take advantage of my free teaching videos, go to, marketingimpactacademy.com, and of course, I’ll include a link in my show notes.</w:t>
      </w:r>
    </w:p>
    <w:p w14:paraId="3BC5F0C9" w14:textId="77777777" w:rsidR="005845ED" w:rsidRPr="00881AA8" w:rsidRDefault="005845ED" w:rsidP="005845ED">
      <w:pPr>
        <w:jc w:val="both"/>
        <w:rPr>
          <w:rFonts w:ascii="Century Gothic" w:hAnsi="Century Gothic"/>
        </w:rPr>
      </w:pPr>
      <w:r>
        <w:rPr>
          <w:rFonts w:ascii="Century Gothic" w:hAnsi="Century Gothic"/>
          <w:b/>
        </w:rPr>
        <w:t>[END OF RECORDING]</w:t>
      </w:r>
    </w:p>
    <w:sectPr w:rsidR="005845ED" w:rsidRPr="00881A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10299"/>
    <w:rsid w:val="00020A36"/>
    <w:rsid w:val="00021F78"/>
    <w:rsid w:val="00054789"/>
    <w:rsid w:val="00093001"/>
    <w:rsid w:val="00094140"/>
    <w:rsid w:val="000B7897"/>
    <w:rsid w:val="000C65B3"/>
    <w:rsid w:val="000C6A9B"/>
    <w:rsid w:val="000D1CDC"/>
    <w:rsid w:val="00122549"/>
    <w:rsid w:val="00136290"/>
    <w:rsid w:val="001516B0"/>
    <w:rsid w:val="001563B5"/>
    <w:rsid w:val="001F4F00"/>
    <w:rsid w:val="00222988"/>
    <w:rsid w:val="0023621B"/>
    <w:rsid w:val="00242C71"/>
    <w:rsid w:val="002B64FE"/>
    <w:rsid w:val="002C3EB0"/>
    <w:rsid w:val="002E526C"/>
    <w:rsid w:val="00346925"/>
    <w:rsid w:val="003E78B0"/>
    <w:rsid w:val="00464B72"/>
    <w:rsid w:val="004A2536"/>
    <w:rsid w:val="004B162F"/>
    <w:rsid w:val="004C56FE"/>
    <w:rsid w:val="0052430C"/>
    <w:rsid w:val="005539EB"/>
    <w:rsid w:val="00555E08"/>
    <w:rsid w:val="00571290"/>
    <w:rsid w:val="005845ED"/>
    <w:rsid w:val="005C60BA"/>
    <w:rsid w:val="005E0342"/>
    <w:rsid w:val="006158B5"/>
    <w:rsid w:val="006637FB"/>
    <w:rsid w:val="007317A6"/>
    <w:rsid w:val="00732403"/>
    <w:rsid w:val="007624A2"/>
    <w:rsid w:val="007C30B0"/>
    <w:rsid w:val="00823928"/>
    <w:rsid w:val="00866158"/>
    <w:rsid w:val="00873EE6"/>
    <w:rsid w:val="00881AA8"/>
    <w:rsid w:val="0088314F"/>
    <w:rsid w:val="008A60DA"/>
    <w:rsid w:val="008A652F"/>
    <w:rsid w:val="008C1BFE"/>
    <w:rsid w:val="008C65CF"/>
    <w:rsid w:val="008E55AB"/>
    <w:rsid w:val="00953550"/>
    <w:rsid w:val="009E785B"/>
    <w:rsid w:val="009F2957"/>
    <w:rsid w:val="00A17B78"/>
    <w:rsid w:val="00AA48B4"/>
    <w:rsid w:val="00AE380F"/>
    <w:rsid w:val="00AE5BF4"/>
    <w:rsid w:val="00B01093"/>
    <w:rsid w:val="00B33302"/>
    <w:rsid w:val="00B66EC0"/>
    <w:rsid w:val="00B9386D"/>
    <w:rsid w:val="00BB4A79"/>
    <w:rsid w:val="00BC43C6"/>
    <w:rsid w:val="00BD456C"/>
    <w:rsid w:val="00C12BD4"/>
    <w:rsid w:val="00C20BA0"/>
    <w:rsid w:val="00C41F62"/>
    <w:rsid w:val="00CB5289"/>
    <w:rsid w:val="00CC7EA8"/>
    <w:rsid w:val="00CD21A2"/>
    <w:rsid w:val="00CD2ACA"/>
    <w:rsid w:val="00DA7EDD"/>
    <w:rsid w:val="00DD7CD5"/>
    <w:rsid w:val="00E336B4"/>
    <w:rsid w:val="00E54D54"/>
    <w:rsid w:val="00E74466"/>
    <w:rsid w:val="00E87A0E"/>
    <w:rsid w:val="00E97AF6"/>
    <w:rsid w:val="00EA1C91"/>
    <w:rsid w:val="00EA405B"/>
    <w:rsid w:val="00EB6A1F"/>
    <w:rsid w:val="00ED753D"/>
    <w:rsid w:val="00F44EC9"/>
    <w:rsid w:val="00F6175F"/>
    <w:rsid w:val="00F64CC1"/>
    <w:rsid w:val="00F650B1"/>
    <w:rsid w:val="00F7452D"/>
    <w:rsid w:val="00F90685"/>
    <w:rsid w:val="00FB452A"/>
    <w:rsid w:val="00FE4BB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E2F5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995090">
      <w:bodyDiv w:val="1"/>
      <w:marLeft w:val="0"/>
      <w:marRight w:val="0"/>
      <w:marTop w:val="0"/>
      <w:marBottom w:val="0"/>
      <w:divBdr>
        <w:top w:val="none" w:sz="0" w:space="0" w:color="auto"/>
        <w:left w:val="none" w:sz="0" w:space="0" w:color="auto"/>
        <w:bottom w:val="none" w:sz="0" w:space="0" w:color="auto"/>
        <w:right w:val="none" w:sz="0" w:space="0" w:color="auto"/>
      </w:divBdr>
    </w:div>
    <w:div w:id="161181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ADAB0-EDC3-BC4A-B402-F6A04F2F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619</Words>
  <Characters>26329</Characters>
  <Application>Microsoft Macintosh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4-19T21:31:00Z</dcterms:created>
  <dcterms:modified xsi:type="dcterms:W3CDTF">2016-04-19T21:31:00Z</dcterms:modified>
</cp:coreProperties>
</file>